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E26E0A" w14:textId="1F149BB8" w:rsidR="00AC4507" w:rsidRPr="001E48C5" w:rsidRDefault="00DA3986" w:rsidP="00AC4507">
      <w:pPr>
        <w:pStyle w:val="Heading1"/>
        <w:spacing w:before="0"/>
        <w:jc w:val="center"/>
        <w:rPr>
          <w:rFonts w:ascii="Calibri" w:hAnsi="Calibri" w:cs="Calibri"/>
          <w:b/>
          <w:bCs/>
          <w:color w:val="292929"/>
          <w:sz w:val="36"/>
          <w:szCs w:val="36"/>
        </w:rPr>
      </w:pPr>
      <w:r>
        <w:rPr>
          <w:rFonts w:ascii="Calibri" w:hAnsi="Calibri" w:cs="Calibri"/>
          <w:b/>
          <w:bCs/>
          <w:noProof/>
          <w:color w:val="292929"/>
          <w:sz w:val="36"/>
          <w:szCs w:val="36"/>
        </w:rPr>
        <mc:AlternateContent>
          <mc:Choice Requires="wps">
            <w:drawing>
              <wp:anchor distT="0" distB="0" distL="114300" distR="114300" simplePos="0" relativeHeight="251658240" behindDoc="0" locked="0" layoutInCell="1" allowOverlap="1" wp14:anchorId="1C6D6000" wp14:editId="2679E3E1">
                <wp:simplePos x="0" y="0"/>
                <wp:positionH relativeFrom="page">
                  <wp:posOffset>929640</wp:posOffset>
                </wp:positionH>
                <wp:positionV relativeFrom="paragraph">
                  <wp:posOffset>17145</wp:posOffset>
                </wp:positionV>
                <wp:extent cx="683260" cy="530225"/>
                <wp:effectExtent l="0" t="0" r="2540" b="3175"/>
                <wp:wrapNone/>
                <wp:docPr id="1" name="Freeform: Shap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3260" cy="530225"/>
                        </a:xfrm>
                        <a:custGeom>
                          <a:avLst/>
                          <a:gdLst>
                            <a:gd name="T0" fmla="+- 0 10725 10614"/>
                            <a:gd name="T1" fmla="*/ T0 w 1076"/>
                            <a:gd name="T2" fmla="+- 0 403 292"/>
                            <a:gd name="T3" fmla="*/ 403 h 835"/>
                            <a:gd name="T4" fmla="+- 0 10735 10614"/>
                            <a:gd name="T5" fmla="*/ T4 w 1076"/>
                            <a:gd name="T6" fmla="+- 0 644 292"/>
                            <a:gd name="T7" fmla="*/ 644 h 835"/>
                            <a:gd name="T8" fmla="+- 0 10856 10614"/>
                            <a:gd name="T9" fmla="*/ T8 w 1076"/>
                            <a:gd name="T10" fmla="+- 0 654 292"/>
                            <a:gd name="T11" fmla="*/ 654 h 835"/>
                            <a:gd name="T12" fmla="+- 0 10966 10614"/>
                            <a:gd name="T13" fmla="*/ T12 w 1076"/>
                            <a:gd name="T14" fmla="+- 0 413 292"/>
                            <a:gd name="T15" fmla="*/ 413 h 835"/>
                            <a:gd name="T16" fmla="+- 0 10966 10614"/>
                            <a:gd name="T17" fmla="*/ T16 w 1076"/>
                            <a:gd name="T18" fmla="+- 0 413 292"/>
                            <a:gd name="T19" fmla="*/ 413 h 835"/>
                            <a:gd name="T20" fmla="+- 0 11087 10614"/>
                            <a:gd name="T21" fmla="*/ T20 w 1076"/>
                            <a:gd name="T22" fmla="+- 0 1127 292"/>
                            <a:gd name="T23" fmla="*/ 1127 h 835"/>
                            <a:gd name="T24" fmla="+- 0 10976 10614"/>
                            <a:gd name="T25" fmla="*/ T24 w 1076"/>
                            <a:gd name="T26" fmla="+- 0 885 292"/>
                            <a:gd name="T27" fmla="*/ 885 h 835"/>
                            <a:gd name="T28" fmla="+- 0 10976 10614"/>
                            <a:gd name="T29" fmla="*/ T28 w 1076"/>
                            <a:gd name="T30" fmla="+- 0 654 292"/>
                            <a:gd name="T31" fmla="*/ 654 h 835"/>
                            <a:gd name="T32" fmla="+- 0 11087 10614"/>
                            <a:gd name="T33" fmla="*/ T32 w 1076"/>
                            <a:gd name="T34" fmla="+- 0 533 292"/>
                            <a:gd name="T35" fmla="*/ 533 h 835"/>
                            <a:gd name="T36" fmla="+- 0 11087 10614"/>
                            <a:gd name="T37" fmla="*/ T36 w 1076"/>
                            <a:gd name="T38" fmla="+- 0 533 292"/>
                            <a:gd name="T39" fmla="*/ 533 h 835"/>
                            <a:gd name="T40" fmla="+- 0 11087 10614"/>
                            <a:gd name="T41" fmla="*/ T40 w 1076"/>
                            <a:gd name="T42" fmla="+- 0 403 292"/>
                            <a:gd name="T43" fmla="*/ 403 h 835"/>
                            <a:gd name="T44" fmla="+- 0 11097 10614"/>
                            <a:gd name="T45" fmla="*/ T44 w 1076"/>
                            <a:gd name="T46" fmla="+- 0 1127 292"/>
                            <a:gd name="T47" fmla="*/ 1127 h 835"/>
                            <a:gd name="T48" fmla="+- 0 11097 10614"/>
                            <a:gd name="T49" fmla="*/ T48 w 1076"/>
                            <a:gd name="T50" fmla="+- 0 895 292"/>
                            <a:gd name="T51" fmla="*/ 895 h 835"/>
                            <a:gd name="T52" fmla="+- 0 11208 10614"/>
                            <a:gd name="T53" fmla="*/ T52 w 1076"/>
                            <a:gd name="T54" fmla="+- 0 774 292"/>
                            <a:gd name="T55" fmla="*/ 774 h 835"/>
                            <a:gd name="T56" fmla="+- 0 11208 10614"/>
                            <a:gd name="T57" fmla="*/ T56 w 1076"/>
                            <a:gd name="T58" fmla="+- 0 774 292"/>
                            <a:gd name="T59" fmla="*/ 774 h 835"/>
                            <a:gd name="T60" fmla="+- 0 11208 10614"/>
                            <a:gd name="T61" fmla="*/ T60 w 1076"/>
                            <a:gd name="T62" fmla="+- 0 765 292"/>
                            <a:gd name="T63" fmla="*/ 765 h 835"/>
                            <a:gd name="T64" fmla="+- 0 11097 10614"/>
                            <a:gd name="T65" fmla="*/ T64 w 1076"/>
                            <a:gd name="T66" fmla="+- 0 644 292"/>
                            <a:gd name="T67" fmla="*/ 644 h 835"/>
                            <a:gd name="T68" fmla="+- 0 11097 10614"/>
                            <a:gd name="T69" fmla="*/ T68 w 1076"/>
                            <a:gd name="T70" fmla="+- 0 413 292"/>
                            <a:gd name="T71" fmla="*/ 413 h 835"/>
                            <a:gd name="T72" fmla="+- 0 11208 10614"/>
                            <a:gd name="T73" fmla="*/ T72 w 1076"/>
                            <a:gd name="T74" fmla="+- 0 292 292"/>
                            <a:gd name="T75" fmla="*/ 292 h 835"/>
                            <a:gd name="T76" fmla="+- 0 11208 10614"/>
                            <a:gd name="T77" fmla="*/ T76 w 1076"/>
                            <a:gd name="T78" fmla="+- 0 292 292"/>
                            <a:gd name="T79" fmla="*/ 292 h 835"/>
                            <a:gd name="T80" fmla="+- 0 11328 10614"/>
                            <a:gd name="T81" fmla="*/ T80 w 1076"/>
                            <a:gd name="T82" fmla="+- 0 1127 292"/>
                            <a:gd name="T83" fmla="*/ 1127 h 835"/>
                            <a:gd name="T84" fmla="+- 0 11217 10614"/>
                            <a:gd name="T85" fmla="*/ T84 w 1076"/>
                            <a:gd name="T86" fmla="+- 0 1006 292"/>
                            <a:gd name="T87" fmla="*/ 1006 h 835"/>
                            <a:gd name="T88" fmla="+- 0 11217 10614"/>
                            <a:gd name="T89" fmla="*/ T88 w 1076"/>
                            <a:gd name="T90" fmla="+- 0 413 292"/>
                            <a:gd name="T91" fmla="*/ 413 h 835"/>
                            <a:gd name="T92" fmla="+- 0 11328 10614"/>
                            <a:gd name="T93" fmla="*/ T92 w 1076"/>
                            <a:gd name="T94" fmla="+- 0 292 292"/>
                            <a:gd name="T95" fmla="*/ 292 h 835"/>
                            <a:gd name="T96" fmla="+- 0 11328 10614"/>
                            <a:gd name="T97" fmla="*/ T96 w 1076"/>
                            <a:gd name="T98" fmla="+- 0 292 292"/>
                            <a:gd name="T99" fmla="*/ 292 h 835"/>
                            <a:gd name="T100" fmla="+- 0 11449 10614"/>
                            <a:gd name="T101" fmla="*/ T100 w 1076"/>
                            <a:gd name="T102" fmla="+- 0 1127 292"/>
                            <a:gd name="T103" fmla="*/ 1127 h 835"/>
                            <a:gd name="T104" fmla="+- 0 11338 10614"/>
                            <a:gd name="T105" fmla="*/ T104 w 1076"/>
                            <a:gd name="T106" fmla="+- 0 1006 292"/>
                            <a:gd name="T107" fmla="*/ 1006 h 835"/>
                            <a:gd name="T108" fmla="+- 0 11338 10614"/>
                            <a:gd name="T109" fmla="*/ T108 w 1076"/>
                            <a:gd name="T110" fmla="+- 0 774 292"/>
                            <a:gd name="T111" fmla="*/ 774 h 835"/>
                            <a:gd name="T112" fmla="+- 0 11449 10614"/>
                            <a:gd name="T113" fmla="*/ T112 w 1076"/>
                            <a:gd name="T114" fmla="+- 0 413 292"/>
                            <a:gd name="T115" fmla="*/ 413 h 835"/>
                            <a:gd name="T116" fmla="+- 0 11449 10614"/>
                            <a:gd name="T117" fmla="*/ T116 w 1076"/>
                            <a:gd name="T118" fmla="+- 0 413 292"/>
                            <a:gd name="T119" fmla="*/ 413 h 835"/>
                            <a:gd name="T120" fmla="+- 0 11449 10614"/>
                            <a:gd name="T121" fmla="*/ T120 w 1076"/>
                            <a:gd name="T122" fmla="+- 0 403 292"/>
                            <a:gd name="T123" fmla="*/ 403 h 835"/>
                            <a:gd name="T124" fmla="+- 0 11459 10614"/>
                            <a:gd name="T125" fmla="*/ T124 w 1076"/>
                            <a:gd name="T126" fmla="+- 0 1127 292"/>
                            <a:gd name="T127" fmla="*/ 1127 h 835"/>
                            <a:gd name="T128" fmla="+- 0 11459 10614"/>
                            <a:gd name="T129" fmla="*/ T128 w 1076"/>
                            <a:gd name="T130" fmla="+- 0 895 292"/>
                            <a:gd name="T131" fmla="*/ 895 h 835"/>
                            <a:gd name="T132" fmla="+- 0 11569 10614"/>
                            <a:gd name="T133" fmla="*/ T132 w 1076"/>
                            <a:gd name="T134" fmla="+- 0 774 292"/>
                            <a:gd name="T135" fmla="*/ 774 h 835"/>
                            <a:gd name="T136" fmla="+- 0 11569 10614"/>
                            <a:gd name="T137" fmla="*/ T136 w 1076"/>
                            <a:gd name="T138" fmla="+- 0 774 292"/>
                            <a:gd name="T139" fmla="*/ 774 h 835"/>
                            <a:gd name="T140" fmla="+- 0 11569 10614"/>
                            <a:gd name="T141" fmla="*/ T140 w 1076"/>
                            <a:gd name="T142" fmla="+- 0 765 292"/>
                            <a:gd name="T143" fmla="*/ 765 h 835"/>
                            <a:gd name="T144" fmla="+- 0 11459 10614"/>
                            <a:gd name="T145" fmla="*/ T144 w 1076"/>
                            <a:gd name="T146" fmla="+- 0 644 292"/>
                            <a:gd name="T147" fmla="*/ 644 h 835"/>
                            <a:gd name="T148" fmla="+- 0 11459 10614"/>
                            <a:gd name="T149" fmla="*/ T148 w 1076"/>
                            <a:gd name="T150" fmla="+- 0 413 292"/>
                            <a:gd name="T151" fmla="*/ 413 h 835"/>
                            <a:gd name="T152" fmla="+- 0 11569 10614"/>
                            <a:gd name="T153" fmla="*/ T152 w 1076"/>
                            <a:gd name="T154" fmla="+- 0 292 292"/>
                            <a:gd name="T155" fmla="*/ 292 h 835"/>
                            <a:gd name="T156" fmla="+- 0 11569 10614"/>
                            <a:gd name="T157" fmla="*/ T156 w 1076"/>
                            <a:gd name="T158" fmla="+- 0 292 292"/>
                            <a:gd name="T159" fmla="*/ 292 h 835"/>
                            <a:gd name="T160" fmla="+- 0 11690 10614"/>
                            <a:gd name="T161" fmla="*/ T160 w 1076"/>
                            <a:gd name="T162" fmla="+- 0 1127 292"/>
                            <a:gd name="T163" fmla="*/ 1127 h 835"/>
                            <a:gd name="T164" fmla="+- 0 11579 10614"/>
                            <a:gd name="T165" fmla="*/ T164 w 1076"/>
                            <a:gd name="T166" fmla="+- 0 1006 292"/>
                            <a:gd name="T167" fmla="*/ 1006 h 835"/>
                            <a:gd name="T168" fmla="+- 0 11579 10614"/>
                            <a:gd name="T169" fmla="*/ T168 w 1076"/>
                            <a:gd name="T170" fmla="+- 0 774 292"/>
                            <a:gd name="T171" fmla="*/ 774 h 835"/>
                            <a:gd name="T172" fmla="+- 0 11690 10614"/>
                            <a:gd name="T173" fmla="*/ T172 w 1076"/>
                            <a:gd name="T174" fmla="+- 0 654 292"/>
                            <a:gd name="T175" fmla="*/ 654 h 835"/>
                            <a:gd name="T176" fmla="+- 0 11690 10614"/>
                            <a:gd name="T177" fmla="*/ T176 w 1076"/>
                            <a:gd name="T178" fmla="+- 0 654 292"/>
                            <a:gd name="T179" fmla="*/ 654 h 835"/>
                            <a:gd name="T180" fmla="+- 0 11690 10614"/>
                            <a:gd name="T181" fmla="*/ T180 w 1076"/>
                            <a:gd name="T182" fmla="+- 0 644 292"/>
                            <a:gd name="T183" fmla="*/ 644 h 835"/>
                            <a:gd name="T184" fmla="+- 0 11579 10614"/>
                            <a:gd name="T185" fmla="*/ T184 w 1076"/>
                            <a:gd name="T186" fmla="+- 0 524 292"/>
                            <a:gd name="T187" fmla="*/ 524 h 835"/>
                            <a:gd name="T188" fmla="+- 0 11579 10614"/>
                            <a:gd name="T189" fmla="*/ T188 w 1076"/>
                            <a:gd name="T190" fmla="+- 0 292 292"/>
                            <a:gd name="T191" fmla="*/ 292 h 8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Lst>
                          <a:rect l="0" t="0" r="r" b="b"/>
                          <a:pathLst>
                            <a:path w="1076" h="835">
                              <a:moveTo>
                                <a:pt x="111" y="0"/>
                              </a:moveTo>
                              <a:lnTo>
                                <a:pt x="0" y="0"/>
                              </a:lnTo>
                              <a:lnTo>
                                <a:pt x="0" y="111"/>
                              </a:lnTo>
                              <a:lnTo>
                                <a:pt x="111" y="111"/>
                              </a:lnTo>
                              <a:lnTo>
                                <a:pt x="111" y="0"/>
                              </a:lnTo>
                              <a:moveTo>
                                <a:pt x="232" y="241"/>
                              </a:moveTo>
                              <a:lnTo>
                                <a:pt x="121" y="241"/>
                              </a:lnTo>
                              <a:lnTo>
                                <a:pt x="121" y="352"/>
                              </a:lnTo>
                              <a:lnTo>
                                <a:pt x="232" y="352"/>
                              </a:lnTo>
                              <a:lnTo>
                                <a:pt x="232" y="241"/>
                              </a:lnTo>
                              <a:moveTo>
                                <a:pt x="352" y="362"/>
                              </a:moveTo>
                              <a:lnTo>
                                <a:pt x="242" y="362"/>
                              </a:lnTo>
                              <a:lnTo>
                                <a:pt x="242" y="473"/>
                              </a:lnTo>
                              <a:lnTo>
                                <a:pt x="352" y="473"/>
                              </a:lnTo>
                              <a:lnTo>
                                <a:pt x="352" y="362"/>
                              </a:lnTo>
                              <a:moveTo>
                                <a:pt x="352" y="121"/>
                              </a:moveTo>
                              <a:lnTo>
                                <a:pt x="242" y="121"/>
                              </a:lnTo>
                              <a:lnTo>
                                <a:pt x="242" y="232"/>
                              </a:lnTo>
                              <a:lnTo>
                                <a:pt x="352" y="232"/>
                              </a:lnTo>
                              <a:lnTo>
                                <a:pt x="352" y="121"/>
                              </a:lnTo>
                              <a:moveTo>
                                <a:pt x="473" y="724"/>
                              </a:moveTo>
                              <a:lnTo>
                                <a:pt x="362" y="724"/>
                              </a:lnTo>
                              <a:lnTo>
                                <a:pt x="362" y="835"/>
                              </a:lnTo>
                              <a:lnTo>
                                <a:pt x="473" y="835"/>
                              </a:lnTo>
                              <a:lnTo>
                                <a:pt x="473" y="724"/>
                              </a:lnTo>
                              <a:moveTo>
                                <a:pt x="473" y="482"/>
                              </a:moveTo>
                              <a:lnTo>
                                <a:pt x="362" y="482"/>
                              </a:lnTo>
                              <a:lnTo>
                                <a:pt x="362" y="593"/>
                              </a:lnTo>
                              <a:lnTo>
                                <a:pt x="473" y="593"/>
                              </a:lnTo>
                              <a:lnTo>
                                <a:pt x="473" y="482"/>
                              </a:lnTo>
                              <a:moveTo>
                                <a:pt x="473" y="362"/>
                              </a:moveTo>
                              <a:lnTo>
                                <a:pt x="362" y="362"/>
                              </a:lnTo>
                              <a:lnTo>
                                <a:pt x="362" y="473"/>
                              </a:lnTo>
                              <a:lnTo>
                                <a:pt x="473" y="473"/>
                              </a:lnTo>
                              <a:lnTo>
                                <a:pt x="473" y="362"/>
                              </a:lnTo>
                              <a:moveTo>
                                <a:pt x="473" y="241"/>
                              </a:moveTo>
                              <a:lnTo>
                                <a:pt x="362" y="241"/>
                              </a:lnTo>
                              <a:lnTo>
                                <a:pt x="362" y="352"/>
                              </a:lnTo>
                              <a:lnTo>
                                <a:pt x="473" y="352"/>
                              </a:lnTo>
                              <a:lnTo>
                                <a:pt x="473" y="241"/>
                              </a:lnTo>
                              <a:moveTo>
                                <a:pt x="473" y="0"/>
                              </a:moveTo>
                              <a:lnTo>
                                <a:pt x="362" y="0"/>
                              </a:lnTo>
                              <a:lnTo>
                                <a:pt x="362" y="111"/>
                              </a:lnTo>
                              <a:lnTo>
                                <a:pt x="473" y="111"/>
                              </a:lnTo>
                              <a:lnTo>
                                <a:pt x="473" y="0"/>
                              </a:lnTo>
                              <a:moveTo>
                                <a:pt x="594" y="724"/>
                              </a:moveTo>
                              <a:lnTo>
                                <a:pt x="483" y="724"/>
                              </a:lnTo>
                              <a:lnTo>
                                <a:pt x="483" y="835"/>
                              </a:lnTo>
                              <a:lnTo>
                                <a:pt x="594" y="835"/>
                              </a:lnTo>
                              <a:lnTo>
                                <a:pt x="594" y="724"/>
                              </a:lnTo>
                              <a:moveTo>
                                <a:pt x="594" y="603"/>
                              </a:moveTo>
                              <a:lnTo>
                                <a:pt x="483" y="603"/>
                              </a:lnTo>
                              <a:lnTo>
                                <a:pt x="483" y="714"/>
                              </a:lnTo>
                              <a:lnTo>
                                <a:pt x="594" y="714"/>
                              </a:lnTo>
                              <a:lnTo>
                                <a:pt x="594" y="603"/>
                              </a:lnTo>
                              <a:moveTo>
                                <a:pt x="594" y="482"/>
                              </a:moveTo>
                              <a:lnTo>
                                <a:pt x="483" y="482"/>
                              </a:lnTo>
                              <a:lnTo>
                                <a:pt x="483" y="593"/>
                              </a:lnTo>
                              <a:lnTo>
                                <a:pt x="594" y="593"/>
                              </a:lnTo>
                              <a:lnTo>
                                <a:pt x="594" y="482"/>
                              </a:lnTo>
                              <a:moveTo>
                                <a:pt x="594" y="362"/>
                              </a:moveTo>
                              <a:lnTo>
                                <a:pt x="483" y="362"/>
                              </a:lnTo>
                              <a:lnTo>
                                <a:pt x="483" y="473"/>
                              </a:lnTo>
                              <a:lnTo>
                                <a:pt x="594" y="473"/>
                              </a:lnTo>
                              <a:lnTo>
                                <a:pt x="594" y="362"/>
                              </a:lnTo>
                              <a:moveTo>
                                <a:pt x="594" y="241"/>
                              </a:moveTo>
                              <a:lnTo>
                                <a:pt x="483" y="241"/>
                              </a:lnTo>
                              <a:lnTo>
                                <a:pt x="483" y="352"/>
                              </a:lnTo>
                              <a:lnTo>
                                <a:pt x="594" y="352"/>
                              </a:lnTo>
                              <a:lnTo>
                                <a:pt x="594" y="241"/>
                              </a:lnTo>
                              <a:moveTo>
                                <a:pt x="594" y="121"/>
                              </a:moveTo>
                              <a:lnTo>
                                <a:pt x="483" y="121"/>
                              </a:lnTo>
                              <a:lnTo>
                                <a:pt x="483" y="232"/>
                              </a:lnTo>
                              <a:lnTo>
                                <a:pt x="594" y="232"/>
                              </a:lnTo>
                              <a:lnTo>
                                <a:pt x="594" y="121"/>
                              </a:lnTo>
                              <a:moveTo>
                                <a:pt x="594" y="0"/>
                              </a:moveTo>
                              <a:lnTo>
                                <a:pt x="483" y="0"/>
                              </a:lnTo>
                              <a:lnTo>
                                <a:pt x="483" y="111"/>
                              </a:lnTo>
                              <a:lnTo>
                                <a:pt x="594" y="111"/>
                              </a:lnTo>
                              <a:lnTo>
                                <a:pt x="594" y="0"/>
                              </a:lnTo>
                              <a:moveTo>
                                <a:pt x="714" y="724"/>
                              </a:moveTo>
                              <a:lnTo>
                                <a:pt x="603" y="724"/>
                              </a:lnTo>
                              <a:lnTo>
                                <a:pt x="603" y="835"/>
                              </a:lnTo>
                              <a:lnTo>
                                <a:pt x="714" y="835"/>
                              </a:lnTo>
                              <a:lnTo>
                                <a:pt x="714" y="724"/>
                              </a:lnTo>
                              <a:moveTo>
                                <a:pt x="714" y="603"/>
                              </a:moveTo>
                              <a:lnTo>
                                <a:pt x="603" y="603"/>
                              </a:lnTo>
                              <a:lnTo>
                                <a:pt x="603" y="714"/>
                              </a:lnTo>
                              <a:lnTo>
                                <a:pt x="714" y="714"/>
                              </a:lnTo>
                              <a:lnTo>
                                <a:pt x="714" y="603"/>
                              </a:lnTo>
                              <a:moveTo>
                                <a:pt x="714" y="121"/>
                              </a:moveTo>
                              <a:lnTo>
                                <a:pt x="603" y="121"/>
                              </a:lnTo>
                              <a:lnTo>
                                <a:pt x="603" y="232"/>
                              </a:lnTo>
                              <a:lnTo>
                                <a:pt x="714" y="232"/>
                              </a:lnTo>
                              <a:lnTo>
                                <a:pt x="714" y="121"/>
                              </a:lnTo>
                              <a:moveTo>
                                <a:pt x="714" y="0"/>
                              </a:moveTo>
                              <a:lnTo>
                                <a:pt x="603" y="0"/>
                              </a:lnTo>
                              <a:lnTo>
                                <a:pt x="603" y="111"/>
                              </a:lnTo>
                              <a:lnTo>
                                <a:pt x="714" y="111"/>
                              </a:lnTo>
                              <a:lnTo>
                                <a:pt x="714" y="0"/>
                              </a:lnTo>
                              <a:moveTo>
                                <a:pt x="835" y="724"/>
                              </a:moveTo>
                              <a:lnTo>
                                <a:pt x="724" y="724"/>
                              </a:lnTo>
                              <a:lnTo>
                                <a:pt x="724" y="835"/>
                              </a:lnTo>
                              <a:lnTo>
                                <a:pt x="835" y="835"/>
                              </a:lnTo>
                              <a:lnTo>
                                <a:pt x="835" y="724"/>
                              </a:lnTo>
                              <a:moveTo>
                                <a:pt x="835" y="603"/>
                              </a:moveTo>
                              <a:lnTo>
                                <a:pt x="724" y="603"/>
                              </a:lnTo>
                              <a:lnTo>
                                <a:pt x="724" y="714"/>
                              </a:lnTo>
                              <a:lnTo>
                                <a:pt x="835" y="714"/>
                              </a:lnTo>
                              <a:lnTo>
                                <a:pt x="835" y="603"/>
                              </a:lnTo>
                              <a:moveTo>
                                <a:pt x="835" y="482"/>
                              </a:moveTo>
                              <a:lnTo>
                                <a:pt x="724" y="482"/>
                              </a:lnTo>
                              <a:lnTo>
                                <a:pt x="724" y="593"/>
                              </a:lnTo>
                              <a:lnTo>
                                <a:pt x="835" y="593"/>
                              </a:lnTo>
                              <a:lnTo>
                                <a:pt x="835" y="482"/>
                              </a:lnTo>
                              <a:moveTo>
                                <a:pt x="835" y="121"/>
                              </a:moveTo>
                              <a:lnTo>
                                <a:pt x="724" y="121"/>
                              </a:lnTo>
                              <a:lnTo>
                                <a:pt x="724" y="232"/>
                              </a:lnTo>
                              <a:lnTo>
                                <a:pt x="835" y="232"/>
                              </a:lnTo>
                              <a:lnTo>
                                <a:pt x="835" y="121"/>
                              </a:lnTo>
                              <a:moveTo>
                                <a:pt x="835" y="0"/>
                              </a:moveTo>
                              <a:lnTo>
                                <a:pt x="724" y="0"/>
                              </a:lnTo>
                              <a:lnTo>
                                <a:pt x="724" y="111"/>
                              </a:lnTo>
                              <a:lnTo>
                                <a:pt x="835" y="111"/>
                              </a:lnTo>
                              <a:lnTo>
                                <a:pt x="835" y="0"/>
                              </a:lnTo>
                              <a:moveTo>
                                <a:pt x="955" y="724"/>
                              </a:moveTo>
                              <a:lnTo>
                                <a:pt x="845" y="724"/>
                              </a:lnTo>
                              <a:lnTo>
                                <a:pt x="845" y="835"/>
                              </a:lnTo>
                              <a:lnTo>
                                <a:pt x="955" y="835"/>
                              </a:lnTo>
                              <a:lnTo>
                                <a:pt x="955" y="724"/>
                              </a:lnTo>
                              <a:moveTo>
                                <a:pt x="955" y="603"/>
                              </a:moveTo>
                              <a:lnTo>
                                <a:pt x="845" y="603"/>
                              </a:lnTo>
                              <a:lnTo>
                                <a:pt x="845" y="714"/>
                              </a:lnTo>
                              <a:lnTo>
                                <a:pt x="955" y="714"/>
                              </a:lnTo>
                              <a:lnTo>
                                <a:pt x="955" y="603"/>
                              </a:lnTo>
                              <a:moveTo>
                                <a:pt x="955" y="482"/>
                              </a:moveTo>
                              <a:lnTo>
                                <a:pt x="845" y="482"/>
                              </a:lnTo>
                              <a:lnTo>
                                <a:pt x="845" y="593"/>
                              </a:lnTo>
                              <a:lnTo>
                                <a:pt x="955" y="593"/>
                              </a:lnTo>
                              <a:lnTo>
                                <a:pt x="955" y="482"/>
                              </a:lnTo>
                              <a:moveTo>
                                <a:pt x="955" y="362"/>
                              </a:moveTo>
                              <a:lnTo>
                                <a:pt x="845" y="362"/>
                              </a:lnTo>
                              <a:lnTo>
                                <a:pt x="845" y="473"/>
                              </a:lnTo>
                              <a:lnTo>
                                <a:pt x="955" y="473"/>
                              </a:lnTo>
                              <a:lnTo>
                                <a:pt x="955" y="362"/>
                              </a:lnTo>
                              <a:moveTo>
                                <a:pt x="955" y="241"/>
                              </a:moveTo>
                              <a:lnTo>
                                <a:pt x="845" y="241"/>
                              </a:lnTo>
                              <a:lnTo>
                                <a:pt x="845" y="352"/>
                              </a:lnTo>
                              <a:lnTo>
                                <a:pt x="955" y="352"/>
                              </a:lnTo>
                              <a:lnTo>
                                <a:pt x="955" y="241"/>
                              </a:lnTo>
                              <a:moveTo>
                                <a:pt x="955" y="121"/>
                              </a:moveTo>
                              <a:lnTo>
                                <a:pt x="845" y="121"/>
                              </a:lnTo>
                              <a:lnTo>
                                <a:pt x="845" y="232"/>
                              </a:lnTo>
                              <a:lnTo>
                                <a:pt x="955" y="232"/>
                              </a:lnTo>
                              <a:lnTo>
                                <a:pt x="955" y="121"/>
                              </a:lnTo>
                              <a:moveTo>
                                <a:pt x="955" y="0"/>
                              </a:moveTo>
                              <a:lnTo>
                                <a:pt x="845" y="0"/>
                              </a:lnTo>
                              <a:lnTo>
                                <a:pt x="845" y="111"/>
                              </a:lnTo>
                              <a:lnTo>
                                <a:pt x="955" y="111"/>
                              </a:lnTo>
                              <a:lnTo>
                                <a:pt x="955" y="0"/>
                              </a:lnTo>
                              <a:moveTo>
                                <a:pt x="1076" y="724"/>
                              </a:moveTo>
                              <a:lnTo>
                                <a:pt x="965" y="724"/>
                              </a:lnTo>
                              <a:lnTo>
                                <a:pt x="965" y="835"/>
                              </a:lnTo>
                              <a:lnTo>
                                <a:pt x="1076" y="835"/>
                              </a:lnTo>
                              <a:lnTo>
                                <a:pt x="1076" y="724"/>
                              </a:lnTo>
                              <a:moveTo>
                                <a:pt x="1076" y="603"/>
                              </a:moveTo>
                              <a:lnTo>
                                <a:pt x="965" y="603"/>
                              </a:lnTo>
                              <a:lnTo>
                                <a:pt x="965" y="714"/>
                              </a:lnTo>
                              <a:lnTo>
                                <a:pt x="1076" y="714"/>
                              </a:lnTo>
                              <a:lnTo>
                                <a:pt x="1076" y="603"/>
                              </a:lnTo>
                              <a:moveTo>
                                <a:pt x="1076" y="482"/>
                              </a:moveTo>
                              <a:lnTo>
                                <a:pt x="965" y="482"/>
                              </a:lnTo>
                              <a:lnTo>
                                <a:pt x="965" y="593"/>
                              </a:lnTo>
                              <a:lnTo>
                                <a:pt x="1076" y="593"/>
                              </a:lnTo>
                              <a:lnTo>
                                <a:pt x="1076" y="482"/>
                              </a:lnTo>
                              <a:moveTo>
                                <a:pt x="1076" y="362"/>
                              </a:moveTo>
                              <a:lnTo>
                                <a:pt x="965" y="362"/>
                              </a:lnTo>
                              <a:lnTo>
                                <a:pt x="965" y="473"/>
                              </a:lnTo>
                              <a:lnTo>
                                <a:pt x="1076" y="473"/>
                              </a:lnTo>
                              <a:lnTo>
                                <a:pt x="1076" y="362"/>
                              </a:lnTo>
                              <a:moveTo>
                                <a:pt x="1076" y="241"/>
                              </a:moveTo>
                              <a:lnTo>
                                <a:pt x="965" y="241"/>
                              </a:lnTo>
                              <a:lnTo>
                                <a:pt x="965" y="352"/>
                              </a:lnTo>
                              <a:lnTo>
                                <a:pt x="1076" y="352"/>
                              </a:lnTo>
                              <a:lnTo>
                                <a:pt x="1076" y="241"/>
                              </a:lnTo>
                              <a:moveTo>
                                <a:pt x="1076" y="121"/>
                              </a:moveTo>
                              <a:lnTo>
                                <a:pt x="965" y="121"/>
                              </a:lnTo>
                              <a:lnTo>
                                <a:pt x="965" y="232"/>
                              </a:lnTo>
                              <a:lnTo>
                                <a:pt x="1076" y="232"/>
                              </a:lnTo>
                              <a:lnTo>
                                <a:pt x="1076" y="121"/>
                              </a:lnTo>
                              <a:moveTo>
                                <a:pt x="1076" y="0"/>
                              </a:moveTo>
                              <a:lnTo>
                                <a:pt x="965" y="0"/>
                              </a:lnTo>
                              <a:lnTo>
                                <a:pt x="965" y="111"/>
                              </a:lnTo>
                              <a:lnTo>
                                <a:pt x="1076" y="111"/>
                              </a:lnTo>
                              <a:lnTo>
                                <a:pt x="1076" y="0"/>
                              </a:lnTo>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0C465B1" id="Freeform: Shape 1" o:spid="_x0000_s1026" style="position:absolute;margin-left:73.2pt;margin-top:1.35pt;width:53.8pt;height:41.7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076,8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" path="m111,l,,,111r111,l111,m232,241r-111,l121,352r111,l232,241m352,362r-110,l242,473r110,l352,362t,-241l242,121r,111l352,232r,-111m473,724r-111,l362,835r111,l473,724t,-242l362,482r,111l473,593r,-111m473,362r-111,l362,473r111,l473,362t,-121l362,241r,111l473,352r,-111m473,l362,r,111l473,111,473,m594,724r-111,l483,835r111,l594,724t,-121l483,603r,111l594,714r,-111m594,482r-111,l483,593r111,l594,482t,-120l483,362r,111l594,473r,-111m594,241r-111,l483,352r111,l594,241t,-120l483,121r,111l594,232r,-111m594,l483,r,111l594,111,594,m714,724r-111,l603,835r111,l714,724t,-121l603,603r,111l714,714r,-111m714,121r-111,l603,232r111,l714,121m714,l603,r,111l714,111,714,m835,724r-111,l724,835r111,l835,724t,-121l724,603r,111l835,714r,-111m835,482r-111,l724,593r111,l835,482t,-361l724,121r,111l835,232r,-111m835,l724,r,111l835,111,835,m955,724r-110,l845,835r110,l955,724t,-121l845,603r,111l955,714r,-111m955,482r-110,l845,593r110,l955,482t,-120l845,362r,111l955,473r,-111m955,241r-110,l845,352r110,l955,241t,-120l845,121r,111l955,232r,-111m955,l845,r,111l955,111,955,t121,724l965,724r,111l1076,835r,-111m1076,603r-111,l965,714r111,l1076,603t,-121l965,482r,111l1076,593r,-111m1076,362r-111,l965,473r111,l1076,362t,-121l965,241r,111l1076,352r,-111m1076,121r-111,l965,232r111,l1076,121m1076,l965,r,111l1076,111,1076,e" fillcolor="#231f20" stroked="f">
                <v:path arrowok="t" o:connecttype="custom" o:connectlocs="70485,255905;76835,408940;153670,415290;223520,262255;223520,262255;300355,715645;229870,561975;229870,415290;300355,338455;300355,338455;300355,255905;306705,715645;306705,568325;377190,491490;377190,491490;377190,485775;306705,408940;306705,262255;377190,185420;377190,185420;453390,715645;382905,638810;382905,262255;453390,185420;453390,185420;530225,715645;459740,638810;459740,491490;530225,262255;530225,262255;530225,255905;536575,715645;536575,568325;606425,491490;606425,491490;606425,485775;536575,408940;536575,262255;606425,185420;606425,185420;683260,715645;612775,638810;612775,491490;683260,415290;683260,415290;683260,408940;612775,332740;612775,185420" o:connectangles="0,0,0,0,0,0,0,0,0,0,0,0,0,0,0,0,0,0,0,0,0,0,0,0,0,0,0,0,0,0,0,0,0,0,0,0,0,0,0,0,0,0,0,0,0,0,0,0"/>
                <w10:wrap anchorx="page"/>
              </v:shape>
            </w:pict>
          </mc:Fallback>
        </mc:AlternateContent>
      </w:r>
      <w:r w:rsidR="00AC4507" w:rsidRPr="001E48C5">
        <w:rPr>
          <w:rFonts w:ascii="Calibri" w:hAnsi="Calibri" w:cs="Calibri"/>
          <w:b/>
          <w:bCs/>
          <w:color w:val="292929"/>
          <w:sz w:val="36"/>
          <w:szCs w:val="36"/>
        </w:rPr>
        <w:t>PABLO DUOBERT</w:t>
      </w:r>
    </w:p>
    <w:p w14:paraId="19A455B2" w14:textId="336391F9" w:rsidR="00AC4507" w:rsidRPr="001E48C5" w:rsidRDefault="00AC4507" w:rsidP="00AC4507">
      <w:pPr>
        <w:pStyle w:val="Heading1"/>
        <w:spacing w:before="0"/>
        <w:jc w:val="center"/>
        <w:rPr>
          <w:color w:val="292929"/>
          <w:sz w:val="22"/>
          <w:szCs w:val="22"/>
        </w:rPr>
      </w:pPr>
      <w:r w:rsidRPr="001E48C5">
        <w:rPr>
          <w:rFonts w:ascii="Font Awesome 5 Pro Regular" w:hAnsi="Font Awesome 5 Pro Regular"/>
          <w:color w:val="292929"/>
          <w:sz w:val="22"/>
          <w:szCs w:val="22"/>
        </w:rPr>
        <w:t xml:space="preserve"> </w:t>
      </w:r>
      <w:r w:rsidRPr="001E48C5">
        <w:rPr>
          <w:color w:val="292929"/>
          <w:sz w:val="22"/>
          <w:szCs w:val="22"/>
        </w:rPr>
        <w:t>818-518-4135</w:t>
      </w:r>
      <w:r w:rsidR="00D6491E">
        <w:rPr>
          <w:color w:val="292929"/>
          <w:sz w:val="22"/>
          <w:szCs w:val="22"/>
        </w:rPr>
        <w:t xml:space="preserve">      </w:t>
      </w:r>
      <w:proofErr w:type="gramStart"/>
      <w:r w:rsidR="00D6491E">
        <w:rPr>
          <w:color w:val="292929"/>
          <w:sz w:val="22"/>
          <w:szCs w:val="22"/>
        </w:rPr>
        <w:t xml:space="preserve">|  </w:t>
      </w:r>
      <w:r w:rsidR="00D6491E" w:rsidRPr="001E48C5">
        <w:rPr>
          <w:rFonts w:ascii="Font Awesome 5 Pro Regular" w:hAnsi="Font Awesome 5 Pro Regular"/>
          <w:color w:val="292929"/>
          <w:sz w:val="22"/>
          <w:szCs w:val="22"/>
        </w:rPr>
        <w:t></w:t>
      </w:r>
      <w:proofErr w:type="gramEnd"/>
      <w:r w:rsidR="00D6491E" w:rsidRPr="001E48C5">
        <w:rPr>
          <w:rFonts w:ascii="Font Awesome 5 Pro Regular" w:hAnsi="Font Awesome 5 Pro Regular"/>
          <w:color w:val="292929"/>
          <w:sz w:val="22"/>
          <w:szCs w:val="22"/>
        </w:rPr>
        <w:t xml:space="preserve"> </w:t>
      </w:r>
      <w:r w:rsidR="00754897">
        <w:rPr>
          <w:color w:val="292929"/>
          <w:spacing w:val="-2"/>
          <w:sz w:val="22"/>
          <w:szCs w:val="22"/>
        </w:rPr>
        <w:t>Los Angeles</w:t>
      </w:r>
      <w:r w:rsidR="00D6491E" w:rsidRPr="001E48C5">
        <w:rPr>
          <w:color w:val="292929"/>
          <w:spacing w:val="-2"/>
          <w:sz w:val="22"/>
          <w:szCs w:val="22"/>
        </w:rPr>
        <w:t>, CA 91311</w:t>
      </w:r>
      <w:r w:rsidRPr="001E48C5">
        <w:rPr>
          <w:rFonts w:ascii="Wingdings" w:hAnsi="Wingdings"/>
          <w:color w:val="292929"/>
          <w:sz w:val="22"/>
          <w:szCs w:val="22"/>
        </w:rPr>
        <w:br/>
      </w:r>
      <w:r w:rsidR="00D6491E" w:rsidRPr="001E48C5">
        <w:rPr>
          <w:rFonts w:ascii="Font Awesome 5 Pro Regular" w:hAnsi="Font Awesome 5 Pro Regular"/>
          <w:color w:val="292929"/>
          <w:sz w:val="22"/>
          <w:szCs w:val="22"/>
        </w:rPr>
        <w:t xml:space="preserve"> </w:t>
      </w:r>
      <w:hyperlink r:id="rId6" w:history="1">
        <w:r w:rsidR="00D6491E" w:rsidRPr="001E48C5">
          <w:rPr>
            <w:rStyle w:val="Hyperlink"/>
            <w:color w:val="292929"/>
            <w:spacing w:val="-2"/>
            <w:sz w:val="22"/>
            <w:szCs w:val="22"/>
          </w:rPr>
          <w:t>pablo@plmks.com</w:t>
        </w:r>
      </w:hyperlink>
      <w:r w:rsidRPr="001E48C5">
        <w:rPr>
          <w:color w:val="292929"/>
          <w:spacing w:val="50"/>
          <w:sz w:val="22"/>
          <w:szCs w:val="22"/>
        </w:rPr>
        <w:t xml:space="preserve"> </w:t>
      </w:r>
      <w:r w:rsidR="00D6491E">
        <w:rPr>
          <w:color w:val="292929"/>
          <w:sz w:val="22"/>
          <w:szCs w:val="22"/>
        </w:rPr>
        <w:t xml:space="preserve"> | </w:t>
      </w:r>
      <w:r w:rsidR="00D6491E" w:rsidRPr="001E48C5">
        <w:rPr>
          <w:color w:val="292929"/>
          <w:spacing w:val="50"/>
          <w:sz w:val="22"/>
          <w:szCs w:val="22"/>
        </w:rPr>
        <w:t xml:space="preserve"> </w:t>
      </w:r>
      <w:r w:rsidRPr="001E48C5">
        <w:rPr>
          <w:rFonts w:ascii="Font Awesome 5 Pro Regular" w:hAnsi="Font Awesome 5 Pro Regular"/>
          <w:color w:val="292929"/>
          <w:sz w:val="22"/>
          <w:szCs w:val="22"/>
        </w:rPr>
        <w:t xml:space="preserve"> </w:t>
      </w:r>
      <w:hyperlink r:id="rId7" w:history="1">
        <w:r w:rsidR="001E48C5" w:rsidRPr="001E48C5">
          <w:rPr>
            <w:rStyle w:val="Hyperlink"/>
            <w:color w:val="292929"/>
            <w:spacing w:val="-2"/>
            <w:sz w:val="22"/>
            <w:szCs w:val="22"/>
          </w:rPr>
          <w:t>www.pabloduobert.com</w:t>
        </w:r>
      </w:hyperlink>
      <w:r w:rsidR="001E48C5" w:rsidRPr="001E48C5">
        <w:rPr>
          <w:color w:val="292929"/>
          <w:spacing w:val="-2"/>
          <w:sz w:val="22"/>
          <w:szCs w:val="22"/>
        </w:rPr>
        <w:t xml:space="preserve"> </w:t>
      </w:r>
    </w:p>
    <w:p w14:paraId="3DCDEC02" w14:textId="40D4C496" w:rsidR="00AC4507" w:rsidRDefault="00AC4507" w:rsidP="00AC4507">
      <w:pPr>
        <w:rPr>
          <w:rFonts w:asciiTheme="minorHAnsi" w:hAnsiTheme="minorHAnsi" w:cstheme="minorHAnsi"/>
          <w:color w:val="292929"/>
        </w:rPr>
      </w:pPr>
    </w:p>
    <w:p w14:paraId="065A9B77" w14:textId="77777777" w:rsidR="00D6491E" w:rsidRPr="00D6491E" w:rsidRDefault="00D6491E" w:rsidP="00D6491E">
      <w:pPr>
        <w:rPr>
          <w:rFonts w:asciiTheme="minorHAnsi" w:hAnsiTheme="minorHAnsi" w:cstheme="minorHAnsi"/>
          <w:color w:val="292929"/>
        </w:rPr>
      </w:pPr>
      <w:r w:rsidRPr="00D6491E">
        <w:rPr>
          <w:rFonts w:asciiTheme="minorHAnsi" w:hAnsiTheme="minorHAnsi" w:cstheme="minorHAnsi"/>
          <w:color w:val="292929"/>
        </w:rPr>
        <w:t>As a Senior UX Designer with extensive experience, I consider myself an expert in crafting captivating, user-friendly digital experiences that truly delight users. My passion lies in UX Research, where I leverage my conceptual thinking, analytical skills, and problem-solving abilities to turn strategies into effective designs that work seamlessly across various devices and platforms.</w:t>
      </w:r>
    </w:p>
    <w:p w14:paraId="06D0AC19" w14:textId="77777777" w:rsidR="00D6491E" w:rsidRPr="00D6491E" w:rsidRDefault="00D6491E" w:rsidP="00D6491E">
      <w:pPr>
        <w:rPr>
          <w:rFonts w:asciiTheme="minorHAnsi" w:hAnsiTheme="minorHAnsi" w:cstheme="minorHAnsi"/>
          <w:color w:val="292929"/>
        </w:rPr>
      </w:pPr>
      <w:r w:rsidRPr="00D6491E">
        <w:rPr>
          <w:rFonts w:asciiTheme="minorHAnsi" w:hAnsiTheme="minorHAnsi" w:cstheme="minorHAnsi"/>
          <w:color w:val="292929"/>
        </w:rPr>
        <w:t>Over the course of my 15-year career, I've been fortunate to work on diverse projects in real estate, legal, marketing, and government industries. Throughout this journey, I've had the satisfaction of launching over 100 user-focused marketing campaigns and honing my skills in designing mobile apps, web apps, and marketing sites.</w:t>
      </w:r>
    </w:p>
    <w:p w14:paraId="205F633A" w14:textId="1E9E2CD4" w:rsidR="00D6491E" w:rsidRDefault="00D6491E" w:rsidP="00D6491E">
      <w:pPr>
        <w:rPr>
          <w:rFonts w:asciiTheme="minorHAnsi" w:hAnsiTheme="minorHAnsi" w:cstheme="minorHAnsi"/>
          <w:color w:val="292929"/>
        </w:rPr>
      </w:pPr>
      <w:r w:rsidRPr="00D6491E">
        <w:rPr>
          <w:rFonts w:asciiTheme="minorHAnsi" w:hAnsiTheme="minorHAnsi" w:cstheme="minorHAnsi"/>
          <w:color w:val="292929"/>
        </w:rPr>
        <w:t>I take immense pride in my work, especially in building design systems using Figma, leading research initiatives, and conducting A/B testing experiments. These aspects of my profession bring me joy and fulfillment as I constantly seek innovative ways to enhance user experiences and drive positive results.</w:t>
      </w:r>
    </w:p>
    <w:p w14:paraId="3CB1EA2F" w14:textId="77777777" w:rsidR="00D6491E" w:rsidRPr="001E48C5" w:rsidRDefault="00D6491E" w:rsidP="00D6491E">
      <w:pPr>
        <w:rPr>
          <w:rFonts w:asciiTheme="minorHAnsi" w:hAnsiTheme="minorHAnsi" w:cstheme="minorHAnsi"/>
          <w:color w:val="292929"/>
        </w:rPr>
      </w:pPr>
    </w:p>
    <w:tbl>
      <w:tblPr>
        <w:tblStyle w:val="TableGrid"/>
        <w:tblW w:w="0" w:type="auto"/>
        <w:tblLook w:val="04A0" w:firstRow="1" w:lastRow="0" w:firstColumn="1" w:lastColumn="0" w:noHBand="0" w:noVBand="1"/>
      </w:tblPr>
      <w:tblGrid>
        <w:gridCol w:w="9350"/>
      </w:tblGrid>
      <w:tr w:rsidR="001E48C5" w:rsidRPr="001E48C5" w14:paraId="1741D49D" w14:textId="77777777" w:rsidTr="007F582C">
        <w:tc>
          <w:tcPr>
            <w:tcW w:w="9350" w:type="dxa"/>
          </w:tcPr>
          <w:p w14:paraId="154F1E15" w14:textId="277F6E42" w:rsidR="00AC4507" w:rsidRPr="001E48C5" w:rsidRDefault="00AC4507" w:rsidP="007F582C">
            <w:pPr>
              <w:jc w:val="center"/>
              <w:rPr>
                <w:rFonts w:asciiTheme="minorHAnsi" w:hAnsiTheme="minorHAnsi" w:cstheme="minorHAnsi"/>
                <w:b/>
                <w:bCs/>
                <w:color w:val="292929"/>
                <w:sz w:val="28"/>
                <w:szCs w:val="28"/>
              </w:rPr>
            </w:pPr>
            <w:r w:rsidRPr="001E48C5">
              <w:rPr>
                <w:rFonts w:asciiTheme="minorHAnsi" w:hAnsiTheme="minorHAnsi" w:cstheme="minorHAnsi"/>
                <w:b/>
                <w:bCs/>
                <w:color w:val="292929"/>
                <w:sz w:val="28"/>
                <w:szCs w:val="28"/>
              </w:rPr>
              <w:t xml:space="preserve">Technical </w:t>
            </w:r>
            <w:r w:rsidR="00D503E1" w:rsidRPr="001E48C5">
              <w:rPr>
                <w:rFonts w:asciiTheme="minorHAnsi" w:hAnsiTheme="minorHAnsi" w:cstheme="minorHAnsi"/>
                <w:b/>
                <w:bCs/>
                <w:color w:val="292929"/>
                <w:sz w:val="28"/>
                <w:szCs w:val="28"/>
              </w:rPr>
              <w:t>Skills</w:t>
            </w:r>
          </w:p>
        </w:tc>
      </w:tr>
    </w:tbl>
    <w:p w14:paraId="53863B5D" w14:textId="77777777" w:rsidR="00AC4507" w:rsidRPr="001E48C5" w:rsidRDefault="00AC4507" w:rsidP="00AC4507">
      <w:pPr>
        <w:rPr>
          <w:rFonts w:asciiTheme="minorHAnsi" w:hAnsiTheme="minorHAnsi" w:cstheme="minorHAnsi"/>
          <w:color w:val="292929"/>
        </w:rPr>
      </w:pPr>
    </w:p>
    <w:p w14:paraId="5BD1A90C" w14:textId="3087368A" w:rsidR="00AC4507" w:rsidRPr="001E48C5" w:rsidRDefault="00AC4507" w:rsidP="00AC4507">
      <w:pPr>
        <w:rPr>
          <w:rFonts w:asciiTheme="minorHAnsi" w:hAnsiTheme="minorHAnsi" w:cstheme="minorHAnsi"/>
          <w:color w:val="292929"/>
        </w:rPr>
      </w:pPr>
      <w:r w:rsidRPr="001E48C5">
        <w:rPr>
          <w:rFonts w:asciiTheme="minorHAnsi" w:hAnsiTheme="minorHAnsi" w:cstheme="minorHAnsi"/>
          <w:color w:val="292929"/>
        </w:rPr>
        <w:t>Proficient in various prototyping tools and framework software. Quick learner and adaptable to new tools and processes that align with company workflow. Confident in ensuring seamless integration with the team.</w:t>
      </w:r>
    </w:p>
    <w:p w14:paraId="4E442273" w14:textId="26EA7936" w:rsidR="00AC4507" w:rsidRPr="001E48C5" w:rsidRDefault="00AC4507" w:rsidP="00AC4507">
      <w:pPr>
        <w:rPr>
          <w:rFonts w:asciiTheme="minorHAnsi" w:hAnsiTheme="minorHAnsi" w:cstheme="minorHAnsi"/>
          <w:color w:val="292929"/>
        </w:rPr>
      </w:pPr>
    </w:p>
    <w:tbl>
      <w:tblPr>
        <w:tblStyle w:val="PlainTable4"/>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1E48C5" w:rsidRPr="001E48C5" w14:paraId="58A25B46" w14:textId="77777777" w:rsidTr="00D503E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BF6656A" w14:textId="2FCB2EC2" w:rsidR="00AC4507" w:rsidRPr="001E48C5" w:rsidRDefault="00AC4507" w:rsidP="00D503E1">
            <w:pPr>
              <w:rPr>
                <w:rFonts w:asciiTheme="minorHAnsi" w:hAnsiTheme="minorHAnsi" w:cstheme="minorHAnsi"/>
                <w:color w:val="292929"/>
              </w:rPr>
            </w:pPr>
            <w:r w:rsidRPr="001E48C5">
              <w:rPr>
                <w:rFonts w:asciiTheme="minorHAnsi" w:hAnsiTheme="minorHAnsi" w:cstheme="minorHAnsi"/>
                <w:color w:val="292929"/>
              </w:rPr>
              <w:t>SOFTWARE SKILLS</w:t>
            </w:r>
          </w:p>
        </w:tc>
        <w:tc>
          <w:tcPr>
            <w:tcW w:w="4675" w:type="dxa"/>
          </w:tcPr>
          <w:p w14:paraId="069D390D" w14:textId="0E8D263F" w:rsidR="00AC4507" w:rsidRPr="001E48C5" w:rsidRDefault="00AC4507" w:rsidP="00D503E1">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292929"/>
              </w:rPr>
            </w:pPr>
            <w:r w:rsidRPr="001E48C5">
              <w:rPr>
                <w:rFonts w:asciiTheme="minorHAnsi" w:hAnsiTheme="minorHAnsi" w:cstheme="minorHAnsi"/>
                <w:color w:val="292929"/>
              </w:rPr>
              <w:t>DESIGN SKILLS</w:t>
            </w:r>
          </w:p>
        </w:tc>
      </w:tr>
      <w:tr w:rsidR="001E48C5" w:rsidRPr="001E48C5" w14:paraId="322AB0C1" w14:textId="77777777" w:rsidTr="00D503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CBF2179" w14:textId="77777777" w:rsidR="00D503E1" w:rsidRPr="00892973" w:rsidRDefault="00D503E1" w:rsidP="00D503E1">
            <w:pPr>
              <w:pStyle w:val="ListParagraph"/>
              <w:numPr>
                <w:ilvl w:val="0"/>
                <w:numId w:val="2"/>
              </w:numPr>
              <w:ind w:left="345"/>
              <w:rPr>
                <w:rFonts w:asciiTheme="minorHAnsi" w:hAnsiTheme="minorHAnsi" w:cstheme="minorHAnsi"/>
                <w:b w:val="0"/>
                <w:bCs w:val="0"/>
                <w:color w:val="292929"/>
              </w:rPr>
            </w:pPr>
            <w:r w:rsidRPr="00892973">
              <w:rPr>
                <w:rFonts w:asciiTheme="minorHAnsi" w:hAnsiTheme="minorHAnsi" w:cstheme="minorHAnsi"/>
                <w:b w:val="0"/>
                <w:bCs w:val="0"/>
                <w:color w:val="292929"/>
              </w:rPr>
              <w:t>FIGMA</w:t>
            </w:r>
          </w:p>
          <w:p w14:paraId="0B73F308" w14:textId="77777777" w:rsidR="00D503E1" w:rsidRPr="00892973" w:rsidRDefault="00D503E1" w:rsidP="00D503E1">
            <w:pPr>
              <w:pStyle w:val="ListParagraph"/>
              <w:numPr>
                <w:ilvl w:val="0"/>
                <w:numId w:val="2"/>
              </w:numPr>
              <w:ind w:left="345"/>
              <w:rPr>
                <w:rFonts w:asciiTheme="minorHAnsi" w:hAnsiTheme="minorHAnsi" w:cstheme="minorHAnsi"/>
                <w:b w:val="0"/>
                <w:bCs w:val="0"/>
                <w:color w:val="292929"/>
              </w:rPr>
            </w:pPr>
            <w:r w:rsidRPr="00892973">
              <w:rPr>
                <w:rFonts w:asciiTheme="minorHAnsi" w:hAnsiTheme="minorHAnsi" w:cstheme="minorHAnsi"/>
                <w:b w:val="0"/>
                <w:bCs w:val="0"/>
                <w:color w:val="292929"/>
              </w:rPr>
              <w:t>Adobe XD</w:t>
            </w:r>
          </w:p>
          <w:p w14:paraId="7A3F25BC" w14:textId="77777777" w:rsidR="00D503E1" w:rsidRPr="00892973" w:rsidRDefault="00D503E1" w:rsidP="00D503E1">
            <w:pPr>
              <w:pStyle w:val="ListParagraph"/>
              <w:numPr>
                <w:ilvl w:val="0"/>
                <w:numId w:val="2"/>
              </w:numPr>
              <w:ind w:left="345"/>
              <w:rPr>
                <w:rFonts w:asciiTheme="minorHAnsi" w:hAnsiTheme="minorHAnsi" w:cstheme="minorHAnsi"/>
                <w:b w:val="0"/>
                <w:bCs w:val="0"/>
                <w:color w:val="292929"/>
              </w:rPr>
            </w:pPr>
            <w:r w:rsidRPr="00892973">
              <w:rPr>
                <w:rFonts w:asciiTheme="minorHAnsi" w:hAnsiTheme="minorHAnsi" w:cstheme="minorHAnsi"/>
                <w:b w:val="0"/>
                <w:bCs w:val="0"/>
                <w:color w:val="292929"/>
              </w:rPr>
              <w:t>Sketch</w:t>
            </w:r>
          </w:p>
          <w:p w14:paraId="6397A776" w14:textId="77777777" w:rsidR="00D503E1" w:rsidRPr="00892973" w:rsidRDefault="00D503E1" w:rsidP="00D503E1">
            <w:pPr>
              <w:pStyle w:val="ListParagraph"/>
              <w:numPr>
                <w:ilvl w:val="0"/>
                <w:numId w:val="2"/>
              </w:numPr>
              <w:ind w:left="345"/>
              <w:rPr>
                <w:rFonts w:asciiTheme="minorHAnsi" w:hAnsiTheme="minorHAnsi" w:cstheme="minorHAnsi"/>
                <w:b w:val="0"/>
                <w:bCs w:val="0"/>
                <w:color w:val="292929"/>
              </w:rPr>
            </w:pPr>
            <w:r w:rsidRPr="00892973">
              <w:rPr>
                <w:rFonts w:asciiTheme="minorHAnsi" w:hAnsiTheme="minorHAnsi" w:cstheme="minorHAnsi"/>
                <w:b w:val="0"/>
                <w:bCs w:val="0"/>
                <w:color w:val="292929"/>
              </w:rPr>
              <w:t>Axure</w:t>
            </w:r>
          </w:p>
          <w:p w14:paraId="4C0057F9" w14:textId="77777777" w:rsidR="00D503E1" w:rsidRPr="00892973" w:rsidRDefault="00D503E1" w:rsidP="00D503E1">
            <w:pPr>
              <w:pStyle w:val="ListParagraph"/>
              <w:numPr>
                <w:ilvl w:val="0"/>
                <w:numId w:val="2"/>
              </w:numPr>
              <w:ind w:left="345"/>
              <w:rPr>
                <w:rFonts w:asciiTheme="minorHAnsi" w:hAnsiTheme="minorHAnsi" w:cstheme="minorHAnsi"/>
                <w:b w:val="0"/>
                <w:bCs w:val="0"/>
                <w:color w:val="292929"/>
              </w:rPr>
            </w:pPr>
            <w:r w:rsidRPr="00892973">
              <w:rPr>
                <w:rFonts w:asciiTheme="minorHAnsi" w:hAnsiTheme="minorHAnsi" w:cstheme="minorHAnsi"/>
                <w:b w:val="0"/>
                <w:bCs w:val="0"/>
                <w:color w:val="292929"/>
              </w:rPr>
              <w:t>InVision</w:t>
            </w:r>
          </w:p>
          <w:p w14:paraId="443BB9D5" w14:textId="77777777" w:rsidR="00D503E1" w:rsidRPr="00892973" w:rsidRDefault="00D503E1" w:rsidP="00D503E1">
            <w:pPr>
              <w:pStyle w:val="ListParagraph"/>
              <w:numPr>
                <w:ilvl w:val="0"/>
                <w:numId w:val="2"/>
              </w:numPr>
              <w:ind w:left="345"/>
              <w:rPr>
                <w:rFonts w:asciiTheme="minorHAnsi" w:hAnsiTheme="minorHAnsi" w:cstheme="minorHAnsi"/>
                <w:b w:val="0"/>
                <w:bCs w:val="0"/>
                <w:color w:val="292929"/>
              </w:rPr>
            </w:pPr>
            <w:r w:rsidRPr="00892973">
              <w:rPr>
                <w:rFonts w:asciiTheme="minorHAnsi" w:hAnsiTheme="minorHAnsi" w:cstheme="minorHAnsi"/>
                <w:b w:val="0"/>
                <w:bCs w:val="0"/>
                <w:color w:val="292929"/>
              </w:rPr>
              <w:t>OmniGraffle</w:t>
            </w:r>
          </w:p>
          <w:p w14:paraId="4254FA11" w14:textId="77777777" w:rsidR="00D503E1" w:rsidRPr="00892973" w:rsidRDefault="00D503E1" w:rsidP="00D503E1">
            <w:pPr>
              <w:pStyle w:val="ListParagraph"/>
              <w:numPr>
                <w:ilvl w:val="0"/>
                <w:numId w:val="2"/>
              </w:numPr>
              <w:ind w:left="345"/>
              <w:rPr>
                <w:rFonts w:asciiTheme="minorHAnsi" w:hAnsiTheme="minorHAnsi" w:cstheme="minorHAnsi"/>
                <w:b w:val="0"/>
                <w:bCs w:val="0"/>
                <w:color w:val="292929"/>
              </w:rPr>
            </w:pPr>
            <w:r w:rsidRPr="00892973">
              <w:rPr>
                <w:rFonts w:asciiTheme="minorHAnsi" w:hAnsiTheme="minorHAnsi" w:cstheme="minorHAnsi"/>
                <w:b w:val="0"/>
                <w:bCs w:val="0"/>
                <w:color w:val="292929"/>
              </w:rPr>
              <w:t>Photoshop</w:t>
            </w:r>
          </w:p>
          <w:p w14:paraId="510A4846" w14:textId="77777777" w:rsidR="00D503E1" w:rsidRPr="00892973" w:rsidRDefault="00D503E1" w:rsidP="00D503E1">
            <w:pPr>
              <w:pStyle w:val="ListParagraph"/>
              <w:numPr>
                <w:ilvl w:val="0"/>
                <w:numId w:val="2"/>
              </w:numPr>
              <w:ind w:left="345"/>
              <w:rPr>
                <w:rFonts w:asciiTheme="minorHAnsi" w:hAnsiTheme="minorHAnsi" w:cstheme="minorHAnsi"/>
                <w:b w:val="0"/>
                <w:bCs w:val="0"/>
                <w:color w:val="292929"/>
              </w:rPr>
            </w:pPr>
            <w:r w:rsidRPr="00892973">
              <w:rPr>
                <w:rFonts w:asciiTheme="minorHAnsi" w:hAnsiTheme="minorHAnsi" w:cstheme="minorHAnsi"/>
                <w:b w:val="0"/>
                <w:bCs w:val="0"/>
                <w:color w:val="292929"/>
              </w:rPr>
              <w:t>Illustrator</w:t>
            </w:r>
          </w:p>
          <w:p w14:paraId="12838710" w14:textId="77777777" w:rsidR="00D503E1" w:rsidRPr="00892973" w:rsidRDefault="00D503E1" w:rsidP="00D503E1">
            <w:pPr>
              <w:pStyle w:val="ListParagraph"/>
              <w:numPr>
                <w:ilvl w:val="0"/>
                <w:numId w:val="2"/>
              </w:numPr>
              <w:ind w:left="345"/>
              <w:rPr>
                <w:rFonts w:asciiTheme="minorHAnsi" w:hAnsiTheme="minorHAnsi" w:cstheme="minorHAnsi"/>
                <w:b w:val="0"/>
                <w:bCs w:val="0"/>
                <w:color w:val="292929"/>
              </w:rPr>
            </w:pPr>
            <w:r w:rsidRPr="00892973">
              <w:rPr>
                <w:rFonts w:asciiTheme="minorHAnsi" w:hAnsiTheme="minorHAnsi" w:cstheme="minorHAnsi"/>
                <w:b w:val="0"/>
                <w:bCs w:val="0"/>
                <w:color w:val="292929"/>
              </w:rPr>
              <w:t>SketchUp</w:t>
            </w:r>
          </w:p>
          <w:p w14:paraId="5AE13E49" w14:textId="77777777" w:rsidR="00D503E1" w:rsidRPr="00892973" w:rsidRDefault="00D503E1" w:rsidP="00D503E1">
            <w:pPr>
              <w:pStyle w:val="ListParagraph"/>
              <w:numPr>
                <w:ilvl w:val="0"/>
                <w:numId w:val="2"/>
              </w:numPr>
              <w:ind w:left="345"/>
              <w:rPr>
                <w:rFonts w:asciiTheme="minorHAnsi" w:hAnsiTheme="minorHAnsi" w:cstheme="minorHAnsi"/>
                <w:b w:val="0"/>
                <w:bCs w:val="0"/>
                <w:color w:val="292929"/>
              </w:rPr>
            </w:pPr>
            <w:r w:rsidRPr="00892973">
              <w:rPr>
                <w:rFonts w:asciiTheme="minorHAnsi" w:hAnsiTheme="minorHAnsi" w:cstheme="minorHAnsi"/>
                <w:b w:val="0"/>
                <w:bCs w:val="0"/>
                <w:color w:val="292929"/>
              </w:rPr>
              <w:t>Animate</w:t>
            </w:r>
          </w:p>
          <w:p w14:paraId="0E1F6FAF" w14:textId="77777777" w:rsidR="00D503E1" w:rsidRPr="00892973" w:rsidRDefault="00D503E1" w:rsidP="00D503E1">
            <w:pPr>
              <w:pStyle w:val="ListParagraph"/>
              <w:numPr>
                <w:ilvl w:val="0"/>
                <w:numId w:val="2"/>
              </w:numPr>
              <w:ind w:left="345"/>
              <w:rPr>
                <w:rFonts w:asciiTheme="minorHAnsi" w:hAnsiTheme="minorHAnsi" w:cstheme="minorHAnsi"/>
                <w:b w:val="0"/>
                <w:bCs w:val="0"/>
                <w:color w:val="292929"/>
              </w:rPr>
            </w:pPr>
            <w:r w:rsidRPr="00892973">
              <w:rPr>
                <w:rFonts w:asciiTheme="minorHAnsi" w:hAnsiTheme="minorHAnsi" w:cstheme="minorHAnsi"/>
                <w:b w:val="0"/>
                <w:bCs w:val="0"/>
                <w:color w:val="292929"/>
              </w:rPr>
              <w:t>Camtasia</w:t>
            </w:r>
          </w:p>
          <w:p w14:paraId="670C3509" w14:textId="77777777" w:rsidR="00D503E1" w:rsidRPr="00892973" w:rsidRDefault="00D503E1" w:rsidP="00D503E1">
            <w:pPr>
              <w:pStyle w:val="ListParagraph"/>
              <w:numPr>
                <w:ilvl w:val="0"/>
                <w:numId w:val="2"/>
              </w:numPr>
              <w:ind w:left="345"/>
              <w:rPr>
                <w:rFonts w:asciiTheme="minorHAnsi" w:hAnsiTheme="minorHAnsi" w:cstheme="minorHAnsi"/>
                <w:b w:val="0"/>
                <w:bCs w:val="0"/>
                <w:color w:val="292929"/>
              </w:rPr>
            </w:pPr>
            <w:r w:rsidRPr="00892973">
              <w:rPr>
                <w:rFonts w:asciiTheme="minorHAnsi" w:hAnsiTheme="minorHAnsi" w:cstheme="minorHAnsi"/>
                <w:b w:val="0"/>
                <w:bCs w:val="0"/>
                <w:color w:val="292929"/>
              </w:rPr>
              <w:t>Jira</w:t>
            </w:r>
          </w:p>
          <w:p w14:paraId="29F3ADE3" w14:textId="77777777" w:rsidR="001E48C5" w:rsidRPr="00892973" w:rsidRDefault="00D503E1" w:rsidP="001E48C5">
            <w:pPr>
              <w:pStyle w:val="ListParagraph"/>
              <w:numPr>
                <w:ilvl w:val="0"/>
                <w:numId w:val="2"/>
              </w:numPr>
              <w:ind w:left="345"/>
              <w:rPr>
                <w:rFonts w:asciiTheme="minorHAnsi" w:hAnsiTheme="minorHAnsi" w:cstheme="minorHAnsi"/>
                <w:b w:val="0"/>
                <w:bCs w:val="0"/>
                <w:color w:val="292929"/>
              </w:rPr>
            </w:pPr>
            <w:r w:rsidRPr="00892973">
              <w:rPr>
                <w:rFonts w:asciiTheme="minorHAnsi" w:hAnsiTheme="minorHAnsi" w:cstheme="minorHAnsi"/>
                <w:b w:val="0"/>
                <w:bCs w:val="0"/>
                <w:color w:val="292929"/>
              </w:rPr>
              <w:t>Slack</w:t>
            </w:r>
          </w:p>
          <w:p w14:paraId="18F9F68E" w14:textId="046295BD" w:rsidR="00D503E1" w:rsidRPr="001E48C5" w:rsidRDefault="00D503E1" w:rsidP="001E48C5">
            <w:pPr>
              <w:pStyle w:val="ListParagraph"/>
              <w:numPr>
                <w:ilvl w:val="0"/>
                <w:numId w:val="2"/>
              </w:numPr>
              <w:ind w:left="345"/>
              <w:rPr>
                <w:rFonts w:asciiTheme="minorHAnsi" w:hAnsiTheme="minorHAnsi" w:cstheme="minorHAnsi"/>
                <w:color w:val="292929"/>
              </w:rPr>
            </w:pPr>
            <w:r w:rsidRPr="00892973">
              <w:rPr>
                <w:rFonts w:asciiTheme="minorHAnsi" w:hAnsiTheme="minorHAnsi" w:cstheme="minorHAnsi"/>
                <w:b w:val="0"/>
                <w:bCs w:val="0"/>
                <w:color w:val="292929"/>
              </w:rPr>
              <w:t>Microsoft Office</w:t>
            </w:r>
            <w:r w:rsidR="001E48C5" w:rsidRPr="001E48C5">
              <w:rPr>
                <w:rFonts w:asciiTheme="minorHAnsi" w:hAnsiTheme="minorHAnsi" w:cstheme="minorHAnsi"/>
                <w:b w:val="0"/>
                <w:bCs w:val="0"/>
                <w:color w:val="292929"/>
              </w:rPr>
              <w:br/>
            </w:r>
          </w:p>
        </w:tc>
        <w:tc>
          <w:tcPr>
            <w:tcW w:w="4675" w:type="dxa"/>
          </w:tcPr>
          <w:p w14:paraId="3FE03F95" w14:textId="77777777" w:rsidR="00D503E1" w:rsidRPr="00892973" w:rsidRDefault="00D503E1" w:rsidP="00D503E1">
            <w:pPr>
              <w:pStyle w:val="ListParagraph"/>
              <w:numPr>
                <w:ilvl w:val="0"/>
                <w:numId w:val="1"/>
              </w:numPr>
              <w:ind w:left="345"/>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92929"/>
              </w:rPr>
            </w:pPr>
            <w:r w:rsidRPr="00892973">
              <w:rPr>
                <w:rFonts w:asciiTheme="minorHAnsi" w:hAnsiTheme="minorHAnsi" w:cstheme="minorHAnsi"/>
                <w:color w:val="292929"/>
              </w:rPr>
              <w:t>User research techniques (interviews, surveys, usability testing)</w:t>
            </w:r>
          </w:p>
          <w:p w14:paraId="18F41B89" w14:textId="77777777" w:rsidR="00D503E1" w:rsidRPr="00892973" w:rsidRDefault="00D503E1" w:rsidP="00D503E1">
            <w:pPr>
              <w:pStyle w:val="ListParagraph"/>
              <w:numPr>
                <w:ilvl w:val="0"/>
                <w:numId w:val="1"/>
              </w:numPr>
              <w:ind w:left="345"/>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92929"/>
              </w:rPr>
            </w:pPr>
            <w:r w:rsidRPr="00892973">
              <w:rPr>
                <w:rFonts w:asciiTheme="minorHAnsi" w:hAnsiTheme="minorHAnsi" w:cstheme="minorHAnsi"/>
                <w:color w:val="292929"/>
              </w:rPr>
              <w:t>Persona, user flow, and wireframe creation</w:t>
            </w:r>
          </w:p>
          <w:p w14:paraId="67D11987" w14:textId="77777777" w:rsidR="00D503E1" w:rsidRPr="00892973" w:rsidRDefault="00D503E1" w:rsidP="00D503E1">
            <w:pPr>
              <w:pStyle w:val="ListParagraph"/>
              <w:numPr>
                <w:ilvl w:val="0"/>
                <w:numId w:val="1"/>
              </w:numPr>
              <w:ind w:left="345"/>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92929"/>
              </w:rPr>
            </w:pPr>
            <w:r w:rsidRPr="00892973">
              <w:rPr>
                <w:rFonts w:asciiTheme="minorHAnsi" w:hAnsiTheme="minorHAnsi" w:cstheme="minorHAnsi"/>
                <w:color w:val="292929"/>
              </w:rPr>
              <w:t>Heuristic evaluations and competitive analysis</w:t>
            </w:r>
          </w:p>
          <w:p w14:paraId="5BCD4A2D" w14:textId="77777777" w:rsidR="00D503E1" w:rsidRPr="00892973" w:rsidRDefault="00D503E1" w:rsidP="00D503E1">
            <w:pPr>
              <w:pStyle w:val="ListParagraph"/>
              <w:numPr>
                <w:ilvl w:val="0"/>
                <w:numId w:val="1"/>
              </w:numPr>
              <w:ind w:left="345"/>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92929"/>
              </w:rPr>
            </w:pPr>
            <w:r w:rsidRPr="00892973">
              <w:rPr>
                <w:rFonts w:asciiTheme="minorHAnsi" w:hAnsiTheme="minorHAnsi" w:cstheme="minorHAnsi"/>
                <w:color w:val="292929"/>
              </w:rPr>
              <w:t>Multi-device and platform design (responsive design, mobile-first)</w:t>
            </w:r>
          </w:p>
          <w:p w14:paraId="6DA37D08" w14:textId="77777777" w:rsidR="00D503E1" w:rsidRPr="00892973" w:rsidRDefault="00D503E1" w:rsidP="00D503E1">
            <w:pPr>
              <w:pStyle w:val="ListParagraph"/>
              <w:numPr>
                <w:ilvl w:val="0"/>
                <w:numId w:val="1"/>
              </w:numPr>
              <w:ind w:left="345"/>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92929"/>
              </w:rPr>
            </w:pPr>
            <w:r w:rsidRPr="00892973">
              <w:rPr>
                <w:rFonts w:asciiTheme="minorHAnsi" w:hAnsiTheme="minorHAnsi" w:cstheme="minorHAnsi"/>
                <w:color w:val="292929"/>
              </w:rPr>
              <w:t>UI design principles and techniques (typography, color theory, visual hierarchy)</w:t>
            </w:r>
          </w:p>
          <w:p w14:paraId="34009032" w14:textId="77777777" w:rsidR="00D503E1" w:rsidRPr="00892973" w:rsidRDefault="00D503E1" w:rsidP="00D503E1">
            <w:pPr>
              <w:pStyle w:val="ListParagraph"/>
              <w:numPr>
                <w:ilvl w:val="0"/>
                <w:numId w:val="1"/>
              </w:numPr>
              <w:ind w:left="345"/>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92929"/>
              </w:rPr>
            </w:pPr>
            <w:r w:rsidRPr="00892973">
              <w:rPr>
                <w:rFonts w:asciiTheme="minorHAnsi" w:hAnsiTheme="minorHAnsi" w:cstheme="minorHAnsi"/>
                <w:color w:val="292929"/>
              </w:rPr>
              <w:t>Prototyping and interaction design (Sketch, Figma, InVision)</w:t>
            </w:r>
          </w:p>
          <w:p w14:paraId="14A8A469" w14:textId="77777777" w:rsidR="00D503E1" w:rsidRPr="00892973" w:rsidRDefault="00D503E1" w:rsidP="00D503E1">
            <w:pPr>
              <w:pStyle w:val="ListParagraph"/>
              <w:numPr>
                <w:ilvl w:val="0"/>
                <w:numId w:val="1"/>
              </w:numPr>
              <w:ind w:left="345"/>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92929"/>
              </w:rPr>
            </w:pPr>
            <w:r w:rsidRPr="00892973">
              <w:rPr>
                <w:rFonts w:asciiTheme="minorHAnsi" w:hAnsiTheme="minorHAnsi" w:cstheme="minorHAnsi"/>
                <w:color w:val="292929"/>
              </w:rPr>
              <w:t>Accessibility and inclusive design</w:t>
            </w:r>
          </w:p>
          <w:p w14:paraId="60190284" w14:textId="77777777" w:rsidR="001E48C5" w:rsidRPr="00892973" w:rsidRDefault="00D503E1" w:rsidP="001E48C5">
            <w:pPr>
              <w:pStyle w:val="ListParagraph"/>
              <w:numPr>
                <w:ilvl w:val="0"/>
                <w:numId w:val="1"/>
              </w:numPr>
              <w:ind w:left="345"/>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92929"/>
              </w:rPr>
            </w:pPr>
            <w:r w:rsidRPr="00892973">
              <w:rPr>
                <w:rFonts w:asciiTheme="minorHAnsi" w:hAnsiTheme="minorHAnsi" w:cstheme="minorHAnsi"/>
                <w:color w:val="292929"/>
              </w:rPr>
              <w:t>Cross-functional collaboration</w:t>
            </w:r>
          </w:p>
          <w:p w14:paraId="48745697" w14:textId="551736F2" w:rsidR="00D503E1" w:rsidRPr="001E48C5" w:rsidRDefault="00D503E1" w:rsidP="001E48C5">
            <w:pPr>
              <w:pStyle w:val="ListParagraph"/>
              <w:numPr>
                <w:ilvl w:val="0"/>
                <w:numId w:val="1"/>
              </w:numPr>
              <w:ind w:left="345"/>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92929"/>
              </w:rPr>
            </w:pPr>
            <w:r w:rsidRPr="00892973">
              <w:rPr>
                <w:rFonts w:asciiTheme="minorHAnsi" w:hAnsiTheme="minorHAnsi" w:cstheme="minorHAnsi"/>
                <w:color w:val="292929"/>
              </w:rPr>
              <w:t>Communication and presentation skills.</w:t>
            </w:r>
            <w:r w:rsidR="001E48C5" w:rsidRPr="001E48C5">
              <w:rPr>
                <w:rFonts w:asciiTheme="minorHAnsi" w:hAnsiTheme="minorHAnsi" w:cstheme="minorHAnsi"/>
                <w:color w:val="292929"/>
              </w:rPr>
              <w:br/>
            </w:r>
          </w:p>
        </w:tc>
      </w:tr>
    </w:tbl>
    <w:p w14:paraId="196E88D2" w14:textId="52D000C5" w:rsidR="00905E7A" w:rsidRPr="001E48C5" w:rsidRDefault="00905E7A" w:rsidP="00AC4507">
      <w:pPr>
        <w:rPr>
          <w:rFonts w:asciiTheme="minorHAnsi" w:hAnsiTheme="minorHAnsi" w:cstheme="minorHAnsi"/>
          <w:color w:val="292929"/>
        </w:rPr>
      </w:pPr>
    </w:p>
    <w:tbl>
      <w:tblPr>
        <w:tblStyle w:val="PlainTable4"/>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1E48C5" w:rsidRPr="001E48C5" w14:paraId="2D24D641" w14:textId="77777777" w:rsidTr="007F582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B71AD5A" w14:textId="403FBDD3" w:rsidR="001E48C5" w:rsidRPr="001E48C5" w:rsidRDefault="001E48C5" w:rsidP="007F582C">
            <w:pPr>
              <w:rPr>
                <w:rFonts w:asciiTheme="minorHAnsi" w:hAnsiTheme="minorHAnsi" w:cstheme="minorHAnsi"/>
                <w:color w:val="292929"/>
              </w:rPr>
            </w:pPr>
            <w:r w:rsidRPr="001E48C5">
              <w:rPr>
                <w:rFonts w:asciiTheme="minorHAnsi" w:hAnsiTheme="minorHAnsi" w:cstheme="minorHAnsi"/>
                <w:color w:val="292929"/>
              </w:rPr>
              <w:t>PROGRAMMING SKILLS</w:t>
            </w:r>
            <w:r w:rsidR="00B60E56">
              <w:rPr>
                <w:rFonts w:asciiTheme="minorHAnsi" w:hAnsiTheme="minorHAnsi" w:cstheme="minorHAnsi"/>
                <w:color w:val="292929"/>
              </w:rPr>
              <w:t xml:space="preserve"> - Basic</w:t>
            </w:r>
          </w:p>
        </w:tc>
        <w:tc>
          <w:tcPr>
            <w:tcW w:w="4675" w:type="dxa"/>
          </w:tcPr>
          <w:p w14:paraId="33144EEE" w14:textId="77777777" w:rsidR="001E48C5" w:rsidRPr="001E48C5" w:rsidRDefault="001E48C5" w:rsidP="007F582C">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292929"/>
              </w:rPr>
            </w:pPr>
            <w:r w:rsidRPr="001E48C5">
              <w:rPr>
                <w:rFonts w:asciiTheme="minorHAnsi" w:hAnsiTheme="minorHAnsi" w:cstheme="minorHAnsi"/>
                <w:color w:val="292929"/>
              </w:rPr>
              <w:t>OTHER SKILLS</w:t>
            </w:r>
          </w:p>
        </w:tc>
      </w:tr>
      <w:tr w:rsidR="001E48C5" w:rsidRPr="001E48C5" w14:paraId="33E2AE10" w14:textId="77777777" w:rsidTr="007F58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93C54A0" w14:textId="6FDCF6EB" w:rsidR="001E48C5" w:rsidRPr="00071DD9" w:rsidRDefault="001E48C5" w:rsidP="00071DD9">
            <w:pPr>
              <w:pStyle w:val="ListParagraph"/>
              <w:numPr>
                <w:ilvl w:val="0"/>
                <w:numId w:val="4"/>
              </w:numPr>
              <w:rPr>
                <w:rFonts w:asciiTheme="minorHAnsi" w:hAnsiTheme="minorHAnsi" w:cstheme="minorHAnsi"/>
                <w:color w:val="292929"/>
              </w:rPr>
            </w:pPr>
            <w:r w:rsidRPr="00071DD9">
              <w:rPr>
                <w:rFonts w:asciiTheme="minorHAnsi" w:hAnsiTheme="minorHAnsi" w:cstheme="minorHAnsi"/>
                <w:color w:val="292929"/>
              </w:rPr>
              <w:t>PHP</w:t>
            </w:r>
          </w:p>
          <w:p w14:paraId="1A87763D" w14:textId="769F2E03" w:rsidR="001E48C5" w:rsidRPr="00071DD9" w:rsidRDefault="001E48C5" w:rsidP="00071DD9">
            <w:pPr>
              <w:pStyle w:val="ListParagraph"/>
              <w:numPr>
                <w:ilvl w:val="0"/>
                <w:numId w:val="4"/>
              </w:numPr>
              <w:rPr>
                <w:rFonts w:asciiTheme="minorHAnsi" w:hAnsiTheme="minorHAnsi" w:cstheme="minorHAnsi"/>
                <w:color w:val="292929"/>
              </w:rPr>
            </w:pPr>
            <w:r w:rsidRPr="00071DD9">
              <w:rPr>
                <w:rFonts w:asciiTheme="minorHAnsi" w:hAnsiTheme="minorHAnsi" w:cstheme="minorHAnsi"/>
                <w:color w:val="292929"/>
              </w:rPr>
              <w:t>React JS</w:t>
            </w:r>
          </w:p>
          <w:p w14:paraId="59CFBC3A" w14:textId="69066818" w:rsidR="001E48C5" w:rsidRPr="00071DD9" w:rsidRDefault="001E48C5" w:rsidP="00071DD9">
            <w:pPr>
              <w:pStyle w:val="ListParagraph"/>
              <w:numPr>
                <w:ilvl w:val="0"/>
                <w:numId w:val="4"/>
              </w:numPr>
              <w:rPr>
                <w:rFonts w:asciiTheme="minorHAnsi" w:hAnsiTheme="minorHAnsi" w:cstheme="minorHAnsi"/>
                <w:color w:val="292929"/>
              </w:rPr>
            </w:pPr>
            <w:r w:rsidRPr="00071DD9">
              <w:rPr>
                <w:rFonts w:asciiTheme="minorHAnsi" w:hAnsiTheme="minorHAnsi" w:cstheme="minorHAnsi"/>
                <w:color w:val="292929"/>
              </w:rPr>
              <w:t>HTML5</w:t>
            </w:r>
          </w:p>
          <w:p w14:paraId="1174F482" w14:textId="2B7DDE9D" w:rsidR="001E48C5" w:rsidRPr="00071DD9" w:rsidRDefault="001E48C5" w:rsidP="00071DD9">
            <w:pPr>
              <w:pStyle w:val="ListParagraph"/>
              <w:numPr>
                <w:ilvl w:val="0"/>
                <w:numId w:val="4"/>
              </w:numPr>
              <w:rPr>
                <w:rFonts w:asciiTheme="minorHAnsi" w:hAnsiTheme="minorHAnsi" w:cstheme="minorHAnsi"/>
                <w:color w:val="292929"/>
              </w:rPr>
            </w:pPr>
            <w:r w:rsidRPr="00071DD9">
              <w:rPr>
                <w:rFonts w:asciiTheme="minorHAnsi" w:hAnsiTheme="minorHAnsi" w:cstheme="minorHAnsi"/>
                <w:color w:val="292929"/>
              </w:rPr>
              <w:t>CSS3</w:t>
            </w:r>
          </w:p>
          <w:p w14:paraId="4ED4E73B" w14:textId="0DC12634" w:rsidR="001E48C5" w:rsidRPr="00071DD9" w:rsidRDefault="001E48C5" w:rsidP="00071DD9">
            <w:pPr>
              <w:pStyle w:val="ListParagraph"/>
              <w:numPr>
                <w:ilvl w:val="0"/>
                <w:numId w:val="4"/>
              </w:numPr>
              <w:rPr>
                <w:rFonts w:asciiTheme="minorHAnsi" w:hAnsiTheme="minorHAnsi" w:cstheme="minorHAnsi"/>
                <w:color w:val="292929"/>
              </w:rPr>
            </w:pPr>
            <w:proofErr w:type="spellStart"/>
            <w:r w:rsidRPr="00071DD9">
              <w:rPr>
                <w:rFonts w:asciiTheme="minorHAnsi" w:hAnsiTheme="minorHAnsi" w:cstheme="minorHAnsi"/>
                <w:color w:val="292929"/>
              </w:rPr>
              <w:t>Javascript</w:t>
            </w:r>
            <w:proofErr w:type="spellEnd"/>
          </w:p>
          <w:p w14:paraId="58B7B1A0" w14:textId="3CC19AA3" w:rsidR="001E48C5" w:rsidRPr="00071DD9" w:rsidRDefault="001E48C5" w:rsidP="00071DD9">
            <w:pPr>
              <w:pStyle w:val="ListParagraph"/>
              <w:numPr>
                <w:ilvl w:val="0"/>
                <w:numId w:val="4"/>
              </w:numPr>
              <w:rPr>
                <w:rFonts w:asciiTheme="minorHAnsi" w:hAnsiTheme="minorHAnsi" w:cstheme="minorHAnsi"/>
                <w:color w:val="292929"/>
              </w:rPr>
            </w:pPr>
            <w:r w:rsidRPr="00071DD9">
              <w:rPr>
                <w:rFonts w:asciiTheme="minorHAnsi" w:hAnsiTheme="minorHAnsi" w:cstheme="minorHAnsi"/>
                <w:color w:val="292929"/>
              </w:rPr>
              <w:t>jQuery</w:t>
            </w:r>
          </w:p>
          <w:p w14:paraId="1A26363F" w14:textId="0AEB67D6" w:rsidR="001E48C5" w:rsidRPr="00071DD9" w:rsidRDefault="001E48C5" w:rsidP="00071DD9">
            <w:pPr>
              <w:pStyle w:val="ListParagraph"/>
              <w:numPr>
                <w:ilvl w:val="0"/>
                <w:numId w:val="4"/>
              </w:numPr>
              <w:rPr>
                <w:rFonts w:asciiTheme="minorHAnsi" w:hAnsiTheme="minorHAnsi" w:cstheme="minorHAnsi"/>
                <w:color w:val="292929"/>
              </w:rPr>
            </w:pPr>
            <w:proofErr w:type="spellStart"/>
            <w:r w:rsidRPr="00071DD9">
              <w:rPr>
                <w:rFonts w:asciiTheme="minorHAnsi" w:hAnsiTheme="minorHAnsi" w:cstheme="minorHAnsi"/>
                <w:color w:val="292929"/>
              </w:rPr>
              <w:t>MySql</w:t>
            </w:r>
            <w:proofErr w:type="spellEnd"/>
          </w:p>
          <w:p w14:paraId="46FBD0AC" w14:textId="571F3E62" w:rsidR="001E48C5" w:rsidRPr="00071DD9" w:rsidRDefault="001E48C5" w:rsidP="00071DD9">
            <w:pPr>
              <w:pStyle w:val="ListParagraph"/>
              <w:numPr>
                <w:ilvl w:val="0"/>
                <w:numId w:val="4"/>
              </w:numPr>
              <w:rPr>
                <w:rFonts w:asciiTheme="minorHAnsi" w:hAnsiTheme="minorHAnsi" w:cstheme="minorHAnsi"/>
                <w:color w:val="292929"/>
              </w:rPr>
            </w:pPr>
            <w:r w:rsidRPr="00071DD9">
              <w:rPr>
                <w:rFonts w:asciiTheme="minorHAnsi" w:hAnsiTheme="minorHAnsi" w:cstheme="minorHAnsi"/>
                <w:color w:val="292929"/>
              </w:rPr>
              <w:t>C++</w:t>
            </w:r>
            <w:r w:rsidRPr="00071DD9">
              <w:rPr>
                <w:rFonts w:asciiTheme="minorHAnsi" w:hAnsiTheme="minorHAnsi" w:cstheme="minorHAnsi"/>
                <w:color w:val="292929"/>
              </w:rPr>
              <w:br/>
            </w:r>
          </w:p>
        </w:tc>
        <w:tc>
          <w:tcPr>
            <w:tcW w:w="4675" w:type="dxa"/>
          </w:tcPr>
          <w:p w14:paraId="458142C1" w14:textId="7AE65329" w:rsidR="001E48C5" w:rsidRPr="00071DD9" w:rsidRDefault="001E48C5" w:rsidP="00071DD9">
            <w:pPr>
              <w:pStyle w:val="ListParagraph"/>
              <w:numPr>
                <w:ilvl w:val="0"/>
                <w:numId w:val="4"/>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92929"/>
              </w:rPr>
            </w:pPr>
            <w:r w:rsidRPr="00071DD9">
              <w:rPr>
                <w:rFonts w:asciiTheme="minorHAnsi" w:hAnsiTheme="minorHAnsi" w:cstheme="minorHAnsi"/>
                <w:color w:val="292929"/>
              </w:rPr>
              <w:t>Agile &amp; Scrum</w:t>
            </w:r>
          </w:p>
          <w:p w14:paraId="0AEAD203" w14:textId="3F704F1A" w:rsidR="001E48C5" w:rsidRPr="00071DD9" w:rsidRDefault="001E48C5" w:rsidP="00071DD9">
            <w:pPr>
              <w:pStyle w:val="ListParagraph"/>
              <w:numPr>
                <w:ilvl w:val="0"/>
                <w:numId w:val="4"/>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92929"/>
              </w:rPr>
            </w:pPr>
            <w:r w:rsidRPr="00071DD9">
              <w:rPr>
                <w:rFonts w:asciiTheme="minorHAnsi" w:hAnsiTheme="minorHAnsi" w:cstheme="minorHAnsi"/>
                <w:color w:val="292929"/>
              </w:rPr>
              <w:t>A/B Testing</w:t>
            </w:r>
          </w:p>
          <w:p w14:paraId="6D878624" w14:textId="1810A04C" w:rsidR="001E48C5" w:rsidRPr="00071DD9" w:rsidRDefault="001E48C5" w:rsidP="00071DD9">
            <w:pPr>
              <w:pStyle w:val="ListParagraph"/>
              <w:numPr>
                <w:ilvl w:val="0"/>
                <w:numId w:val="4"/>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92929"/>
              </w:rPr>
            </w:pPr>
            <w:r w:rsidRPr="00071DD9">
              <w:rPr>
                <w:rFonts w:asciiTheme="minorHAnsi" w:hAnsiTheme="minorHAnsi" w:cstheme="minorHAnsi"/>
                <w:color w:val="292929"/>
              </w:rPr>
              <w:t>Marketing</w:t>
            </w:r>
          </w:p>
          <w:p w14:paraId="0332171B" w14:textId="120351AF" w:rsidR="001E48C5" w:rsidRPr="00071DD9" w:rsidRDefault="001E48C5" w:rsidP="00071DD9">
            <w:pPr>
              <w:pStyle w:val="ListParagraph"/>
              <w:numPr>
                <w:ilvl w:val="0"/>
                <w:numId w:val="4"/>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92929"/>
              </w:rPr>
            </w:pPr>
            <w:r w:rsidRPr="00071DD9">
              <w:rPr>
                <w:rFonts w:asciiTheme="minorHAnsi" w:hAnsiTheme="minorHAnsi" w:cstheme="minorHAnsi"/>
                <w:color w:val="292929"/>
              </w:rPr>
              <w:t>Storyboarding</w:t>
            </w:r>
          </w:p>
          <w:p w14:paraId="33AD1C62" w14:textId="46DC69FB" w:rsidR="001E48C5" w:rsidRPr="00071DD9" w:rsidRDefault="001E48C5" w:rsidP="00071DD9">
            <w:pPr>
              <w:pStyle w:val="ListParagraph"/>
              <w:numPr>
                <w:ilvl w:val="0"/>
                <w:numId w:val="4"/>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92929"/>
              </w:rPr>
            </w:pPr>
            <w:r w:rsidRPr="00071DD9">
              <w:rPr>
                <w:rFonts w:asciiTheme="minorHAnsi" w:hAnsiTheme="minorHAnsi" w:cstheme="minorHAnsi"/>
                <w:color w:val="292929"/>
              </w:rPr>
              <w:t>Model Making</w:t>
            </w:r>
          </w:p>
          <w:p w14:paraId="1326B093" w14:textId="2BC33952" w:rsidR="001E48C5" w:rsidRPr="00071DD9" w:rsidRDefault="001E48C5" w:rsidP="00071DD9">
            <w:pPr>
              <w:pStyle w:val="ListParagraph"/>
              <w:numPr>
                <w:ilvl w:val="0"/>
                <w:numId w:val="4"/>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92929"/>
              </w:rPr>
            </w:pPr>
            <w:r w:rsidRPr="00071DD9">
              <w:rPr>
                <w:rFonts w:asciiTheme="minorHAnsi" w:hAnsiTheme="minorHAnsi" w:cstheme="minorHAnsi"/>
                <w:color w:val="292929"/>
              </w:rPr>
              <w:t>Detail Oriented</w:t>
            </w:r>
          </w:p>
          <w:p w14:paraId="4E50C122" w14:textId="31CCF60F" w:rsidR="001E48C5" w:rsidRPr="00071DD9" w:rsidRDefault="001E48C5" w:rsidP="00071DD9">
            <w:pPr>
              <w:pStyle w:val="ListParagraph"/>
              <w:numPr>
                <w:ilvl w:val="0"/>
                <w:numId w:val="4"/>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92929"/>
              </w:rPr>
            </w:pPr>
            <w:proofErr w:type="spellStart"/>
            <w:r w:rsidRPr="00071DD9">
              <w:rPr>
                <w:rFonts w:asciiTheme="minorHAnsi" w:hAnsiTheme="minorHAnsi" w:cstheme="minorHAnsi"/>
                <w:color w:val="292929"/>
              </w:rPr>
              <w:t>Self Starter</w:t>
            </w:r>
            <w:proofErr w:type="spellEnd"/>
          </w:p>
          <w:p w14:paraId="0B0E0501" w14:textId="221D2BD5" w:rsidR="001E48C5" w:rsidRPr="00071DD9" w:rsidRDefault="001E48C5" w:rsidP="00071DD9">
            <w:pPr>
              <w:pStyle w:val="ListParagraph"/>
              <w:numPr>
                <w:ilvl w:val="0"/>
                <w:numId w:val="4"/>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92929"/>
              </w:rPr>
            </w:pPr>
            <w:r w:rsidRPr="00071DD9">
              <w:rPr>
                <w:rFonts w:asciiTheme="minorHAnsi" w:hAnsiTheme="minorHAnsi" w:cstheme="minorHAnsi"/>
                <w:color w:val="292929"/>
              </w:rPr>
              <w:t>Communicative</w:t>
            </w:r>
            <w:r w:rsidRPr="00071DD9">
              <w:rPr>
                <w:rFonts w:asciiTheme="minorHAnsi" w:hAnsiTheme="minorHAnsi" w:cstheme="minorHAnsi"/>
                <w:color w:val="292929"/>
              </w:rPr>
              <w:br/>
            </w:r>
          </w:p>
        </w:tc>
      </w:tr>
    </w:tbl>
    <w:p w14:paraId="10BA7044" w14:textId="77777777" w:rsidR="001E48C5" w:rsidRPr="001E48C5" w:rsidRDefault="001E48C5" w:rsidP="00AC4507">
      <w:pPr>
        <w:rPr>
          <w:rFonts w:asciiTheme="minorHAnsi" w:hAnsiTheme="minorHAnsi" w:cstheme="minorHAnsi"/>
          <w:color w:val="292929"/>
        </w:rPr>
      </w:pPr>
    </w:p>
    <w:tbl>
      <w:tblPr>
        <w:tblStyle w:val="TableGrid"/>
        <w:tblW w:w="0" w:type="auto"/>
        <w:tblLook w:val="04A0" w:firstRow="1" w:lastRow="0" w:firstColumn="1" w:lastColumn="0" w:noHBand="0" w:noVBand="1"/>
      </w:tblPr>
      <w:tblGrid>
        <w:gridCol w:w="9350"/>
      </w:tblGrid>
      <w:tr w:rsidR="001E48C5" w:rsidRPr="001E48C5" w14:paraId="5E576110" w14:textId="77777777" w:rsidTr="007F582C">
        <w:tc>
          <w:tcPr>
            <w:tcW w:w="9350" w:type="dxa"/>
          </w:tcPr>
          <w:p w14:paraId="7BD2BADB" w14:textId="4FE8711E" w:rsidR="00D503E1" w:rsidRPr="001E48C5" w:rsidRDefault="00D503E1" w:rsidP="007F582C">
            <w:pPr>
              <w:jc w:val="center"/>
              <w:rPr>
                <w:rFonts w:asciiTheme="minorHAnsi" w:hAnsiTheme="minorHAnsi" w:cstheme="minorHAnsi"/>
                <w:b/>
                <w:bCs/>
                <w:color w:val="292929"/>
                <w:sz w:val="28"/>
                <w:szCs w:val="28"/>
              </w:rPr>
            </w:pPr>
            <w:r w:rsidRPr="001E48C5">
              <w:rPr>
                <w:rFonts w:asciiTheme="minorHAnsi" w:hAnsiTheme="minorHAnsi" w:cstheme="minorHAnsi"/>
                <w:b/>
                <w:bCs/>
                <w:color w:val="292929"/>
                <w:sz w:val="28"/>
                <w:szCs w:val="28"/>
              </w:rPr>
              <w:t>WORK EXPERIENCE</w:t>
            </w:r>
          </w:p>
        </w:tc>
      </w:tr>
    </w:tbl>
    <w:p w14:paraId="5933863E" w14:textId="77777777" w:rsidR="00D503E1" w:rsidRPr="001E48C5" w:rsidRDefault="00D503E1" w:rsidP="00D503E1">
      <w:pPr>
        <w:rPr>
          <w:rFonts w:asciiTheme="minorHAnsi" w:hAnsiTheme="minorHAnsi" w:cstheme="minorHAnsi"/>
          <w:color w:val="292929"/>
        </w:rPr>
      </w:pPr>
    </w:p>
    <w:p w14:paraId="7BF21537" w14:textId="5C4015B8" w:rsidR="00FC6479" w:rsidRPr="001E48C5" w:rsidRDefault="00071DD9" w:rsidP="00FC6479">
      <w:pPr>
        <w:rPr>
          <w:rFonts w:asciiTheme="minorHAnsi" w:hAnsiTheme="minorHAnsi" w:cstheme="minorHAnsi"/>
          <w:b/>
          <w:bCs/>
          <w:color w:val="292929"/>
          <w:sz w:val="28"/>
          <w:szCs w:val="28"/>
        </w:rPr>
      </w:pPr>
      <w:r>
        <w:rPr>
          <w:rFonts w:asciiTheme="minorHAnsi" w:hAnsiTheme="minorHAnsi" w:cstheme="minorHAnsi"/>
          <w:b/>
          <w:bCs/>
          <w:color w:val="292929"/>
          <w:sz w:val="28"/>
          <w:szCs w:val="28"/>
        </w:rPr>
        <w:t>Clean Sweep NOVA</w:t>
      </w:r>
    </w:p>
    <w:p w14:paraId="1124CAA8" w14:textId="6CF302F3" w:rsidR="00FC6479" w:rsidRPr="001E48C5" w:rsidRDefault="00071DD9" w:rsidP="00FC6479">
      <w:pPr>
        <w:rPr>
          <w:rFonts w:asciiTheme="minorHAnsi" w:hAnsiTheme="minorHAnsi" w:cstheme="minorHAnsi"/>
          <w:i/>
          <w:iCs/>
          <w:color w:val="292929"/>
        </w:rPr>
      </w:pPr>
      <w:r w:rsidRPr="00071DD9">
        <w:rPr>
          <w:rFonts w:asciiTheme="minorHAnsi" w:hAnsiTheme="minorHAnsi" w:cstheme="minorHAnsi"/>
          <w:i/>
          <w:iCs/>
          <w:color w:val="292929"/>
        </w:rPr>
        <w:t>Head of User Experience</w:t>
      </w:r>
      <w:r w:rsidR="00FC6479" w:rsidRPr="001E48C5">
        <w:rPr>
          <w:rFonts w:asciiTheme="minorHAnsi" w:hAnsiTheme="minorHAnsi" w:cstheme="minorHAnsi"/>
          <w:i/>
          <w:iCs/>
          <w:color w:val="292929"/>
        </w:rPr>
        <w:tab/>
      </w:r>
      <w:r>
        <w:rPr>
          <w:rFonts w:asciiTheme="minorHAnsi" w:hAnsiTheme="minorHAnsi" w:cstheme="minorHAnsi"/>
          <w:i/>
          <w:iCs/>
          <w:color w:val="292929"/>
        </w:rPr>
        <w:tab/>
      </w:r>
      <w:r>
        <w:rPr>
          <w:rFonts w:asciiTheme="minorHAnsi" w:hAnsiTheme="minorHAnsi" w:cstheme="minorHAnsi"/>
          <w:i/>
          <w:iCs/>
          <w:color w:val="292929"/>
        </w:rPr>
        <w:tab/>
      </w:r>
      <w:r>
        <w:rPr>
          <w:rFonts w:asciiTheme="minorHAnsi" w:hAnsiTheme="minorHAnsi" w:cstheme="minorHAnsi"/>
          <w:i/>
          <w:iCs/>
          <w:color w:val="292929"/>
        </w:rPr>
        <w:tab/>
      </w:r>
      <w:r>
        <w:rPr>
          <w:rFonts w:asciiTheme="minorHAnsi" w:hAnsiTheme="minorHAnsi" w:cstheme="minorHAnsi"/>
          <w:i/>
          <w:iCs/>
          <w:color w:val="292929"/>
        </w:rPr>
        <w:tab/>
      </w:r>
      <w:r>
        <w:rPr>
          <w:rFonts w:asciiTheme="minorHAnsi" w:hAnsiTheme="minorHAnsi" w:cstheme="minorHAnsi"/>
          <w:i/>
          <w:iCs/>
          <w:color w:val="292929"/>
        </w:rPr>
        <w:tab/>
      </w:r>
      <w:r>
        <w:rPr>
          <w:rFonts w:asciiTheme="minorHAnsi" w:hAnsiTheme="minorHAnsi" w:cstheme="minorHAnsi"/>
          <w:i/>
          <w:iCs/>
          <w:color w:val="292929"/>
        </w:rPr>
        <w:tab/>
        <w:t>Sep</w:t>
      </w:r>
      <w:r w:rsidR="00FC6479" w:rsidRPr="001E48C5">
        <w:rPr>
          <w:rFonts w:asciiTheme="minorHAnsi" w:hAnsiTheme="minorHAnsi" w:cstheme="minorHAnsi"/>
          <w:i/>
          <w:iCs/>
          <w:color w:val="292929"/>
        </w:rPr>
        <w:t xml:space="preserve"> 20</w:t>
      </w:r>
      <w:r>
        <w:rPr>
          <w:rFonts w:asciiTheme="minorHAnsi" w:hAnsiTheme="minorHAnsi" w:cstheme="minorHAnsi"/>
          <w:i/>
          <w:iCs/>
          <w:color w:val="292929"/>
        </w:rPr>
        <w:t>22</w:t>
      </w:r>
      <w:r w:rsidR="00FC6479" w:rsidRPr="001E48C5">
        <w:rPr>
          <w:rFonts w:asciiTheme="minorHAnsi" w:hAnsiTheme="minorHAnsi" w:cstheme="minorHAnsi"/>
          <w:i/>
          <w:iCs/>
          <w:color w:val="292929"/>
        </w:rPr>
        <w:t xml:space="preserve"> - </w:t>
      </w:r>
      <w:r>
        <w:rPr>
          <w:rFonts w:asciiTheme="minorHAnsi" w:hAnsiTheme="minorHAnsi" w:cstheme="minorHAnsi"/>
          <w:i/>
          <w:iCs/>
          <w:color w:val="292929"/>
        </w:rPr>
        <w:t>Present</w:t>
      </w:r>
    </w:p>
    <w:p w14:paraId="4B7F4342" w14:textId="77777777" w:rsidR="00FC6479" w:rsidRPr="001E48C5" w:rsidRDefault="00FC6479" w:rsidP="00FC6479">
      <w:pPr>
        <w:rPr>
          <w:rFonts w:asciiTheme="minorHAnsi" w:hAnsiTheme="minorHAnsi" w:cstheme="minorHAnsi"/>
          <w:color w:val="292929"/>
        </w:rPr>
      </w:pPr>
    </w:p>
    <w:p w14:paraId="2FA50650" w14:textId="465F4279" w:rsidR="00FC6479" w:rsidRDefault="00071DD9" w:rsidP="00FC6479">
      <w:pPr>
        <w:rPr>
          <w:rFonts w:asciiTheme="minorHAnsi" w:hAnsiTheme="minorHAnsi" w:cstheme="minorHAnsi"/>
          <w:color w:val="292929"/>
        </w:rPr>
      </w:pPr>
      <w:r>
        <w:rPr>
          <w:rFonts w:ascii="Segoe UI" w:hAnsi="Segoe UI" w:cs="Segoe UI"/>
          <w:sz w:val="21"/>
          <w:szCs w:val="21"/>
          <w:shd w:val="clear" w:color="auto" w:fill="FFFFFF"/>
        </w:rPr>
        <w:t>As part of my role, I actively accelerate productivity and optimize operations at Clean Sweep NOVA. To achieve this, we are implementing several key strategies. Firstly, we are introducing a new cloud-based text communication and tracking system to enhance communication and streamline coordination among team members.</w:t>
      </w:r>
      <w:r>
        <w:rPr>
          <w:rFonts w:ascii="Segoe UI" w:hAnsi="Segoe UI" w:cs="Segoe UI"/>
          <w:sz w:val="21"/>
          <w:szCs w:val="21"/>
        </w:rPr>
        <w:br/>
      </w:r>
      <w:r>
        <w:rPr>
          <w:rFonts w:ascii="Segoe UI" w:hAnsi="Segoe UI" w:cs="Segoe UI"/>
          <w:sz w:val="21"/>
          <w:szCs w:val="21"/>
          <w:shd w:val="clear" w:color="auto" w:fill="FFFFFF"/>
        </w:rPr>
        <w:t>Additionally, we are integrating a state-of-the-art GPS tracking service for our fleet. This will provide real-time location updates and help better manage routes and ensure efficient utilization of resources.</w:t>
      </w:r>
      <w:r>
        <w:rPr>
          <w:rFonts w:ascii="Segoe UI" w:hAnsi="Segoe UI" w:cs="Segoe UI"/>
          <w:sz w:val="21"/>
          <w:szCs w:val="21"/>
        </w:rPr>
        <w:br/>
      </w:r>
      <w:r>
        <w:rPr>
          <w:rFonts w:ascii="Segoe UI" w:hAnsi="Segoe UI" w:cs="Segoe UI"/>
          <w:sz w:val="21"/>
          <w:szCs w:val="21"/>
          <w:shd w:val="clear" w:color="auto" w:fill="FFFFFF"/>
        </w:rPr>
        <w:t>Moreover, we are revamping the company's branding, giving it a fresh, modern look that aligns with our vision and values. This rebranding extends to the entire team, ensuring a cohesive and unified identity.</w:t>
      </w:r>
      <w:r>
        <w:rPr>
          <w:rFonts w:ascii="Segoe UI" w:hAnsi="Segoe UI" w:cs="Segoe UI"/>
          <w:sz w:val="21"/>
          <w:szCs w:val="21"/>
        </w:rPr>
        <w:br/>
      </w:r>
      <w:r>
        <w:rPr>
          <w:rFonts w:ascii="Segoe UI" w:hAnsi="Segoe UI" w:cs="Segoe UI"/>
          <w:sz w:val="21"/>
          <w:szCs w:val="21"/>
          <w:shd w:val="clear" w:color="auto" w:fill="FFFFFF"/>
        </w:rPr>
        <w:t>Our ultimate objective is transitioning from traditional paper-based processes to more interactive and technology-driven solutions. By embracing the latest technologies available, we aim to boost team efficiency and deliver top-notch services to our clients.</w:t>
      </w:r>
    </w:p>
    <w:p w14:paraId="68EFF8C3" w14:textId="77777777" w:rsidR="00FC6479" w:rsidRDefault="00FC6479" w:rsidP="00FC6479">
      <w:pPr>
        <w:pBdr>
          <w:bottom w:val="single" w:sz="6" w:space="1" w:color="auto"/>
        </w:pBdr>
        <w:rPr>
          <w:rFonts w:asciiTheme="minorHAnsi" w:hAnsiTheme="minorHAnsi" w:cstheme="minorHAnsi"/>
          <w:color w:val="292929"/>
        </w:rPr>
      </w:pPr>
    </w:p>
    <w:p w14:paraId="5927388A" w14:textId="77777777" w:rsidR="00FC6479" w:rsidRPr="001E48C5" w:rsidRDefault="00FC6479" w:rsidP="00FC6479">
      <w:pPr>
        <w:rPr>
          <w:rFonts w:asciiTheme="minorHAnsi" w:hAnsiTheme="minorHAnsi" w:cstheme="minorHAnsi"/>
          <w:color w:val="292929"/>
        </w:rPr>
      </w:pPr>
    </w:p>
    <w:p w14:paraId="02694185" w14:textId="77777777" w:rsidR="00D503E1" w:rsidRPr="001E48C5" w:rsidRDefault="00D503E1" w:rsidP="00D503E1">
      <w:pPr>
        <w:rPr>
          <w:rFonts w:asciiTheme="minorHAnsi" w:hAnsiTheme="minorHAnsi" w:cstheme="minorHAnsi"/>
          <w:b/>
          <w:bCs/>
          <w:color w:val="292929"/>
          <w:sz w:val="28"/>
          <w:szCs w:val="28"/>
        </w:rPr>
      </w:pPr>
      <w:r w:rsidRPr="001E48C5">
        <w:rPr>
          <w:rFonts w:asciiTheme="minorHAnsi" w:hAnsiTheme="minorHAnsi" w:cstheme="minorHAnsi"/>
          <w:b/>
          <w:bCs/>
          <w:color w:val="292929"/>
          <w:sz w:val="28"/>
          <w:szCs w:val="28"/>
        </w:rPr>
        <w:t>VITU - MVSC</w:t>
      </w:r>
    </w:p>
    <w:p w14:paraId="1B033368" w14:textId="79B86FE2" w:rsidR="00D503E1" w:rsidRPr="001E48C5" w:rsidRDefault="00D503E1" w:rsidP="00D503E1">
      <w:pPr>
        <w:rPr>
          <w:rFonts w:asciiTheme="minorHAnsi" w:hAnsiTheme="minorHAnsi" w:cstheme="minorHAnsi"/>
          <w:i/>
          <w:iCs/>
          <w:color w:val="292929"/>
        </w:rPr>
      </w:pPr>
      <w:r w:rsidRPr="001E48C5">
        <w:rPr>
          <w:rFonts w:asciiTheme="minorHAnsi" w:hAnsiTheme="minorHAnsi" w:cstheme="minorHAnsi"/>
          <w:i/>
          <w:iCs/>
          <w:color w:val="292929"/>
        </w:rPr>
        <w:t>Senior User Experience Designer</w:t>
      </w:r>
      <w:r w:rsidR="00905E7A" w:rsidRPr="001E48C5">
        <w:rPr>
          <w:rFonts w:asciiTheme="minorHAnsi" w:hAnsiTheme="minorHAnsi" w:cstheme="minorHAnsi"/>
          <w:i/>
          <w:iCs/>
          <w:color w:val="292929"/>
        </w:rPr>
        <w:tab/>
      </w:r>
      <w:r w:rsidR="00905E7A" w:rsidRPr="001E48C5">
        <w:rPr>
          <w:rFonts w:asciiTheme="minorHAnsi" w:hAnsiTheme="minorHAnsi" w:cstheme="minorHAnsi"/>
          <w:i/>
          <w:iCs/>
          <w:color w:val="292929"/>
        </w:rPr>
        <w:tab/>
      </w:r>
      <w:r w:rsidR="00905E7A" w:rsidRPr="001E48C5">
        <w:rPr>
          <w:rFonts w:asciiTheme="minorHAnsi" w:hAnsiTheme="minorHAnsi" w:cstheme="minorHAnsi"/>
          <w:i/>
          <w:iCs/>
          <w:color w:val="292929"/>
        </w:rPr>
        <w:tab/>
      </w:r>
      <w:r w:rsidR="00905E7A" w:rsidRPr="001E48C5">
        <w:rPr>
          <w:rFonts w:asciiTheme="minorHAnsi" w:hAnsiTheme="minorHAnsi" w:cstheme="minorHAnsi"/>
          <w:i/>
          <w:iCs/>
          <w:color w:val="292929"/>
        </w:rPr>
        <w:tab/>
      </w:r>
      <w:r w:rsidR="00905E7A" w:rsidRPr="001E48C5">
        <w:rPr>
          <w:rFonts w:asciiTheme="minorHAnsi" w:hAnsiTheme="minorHAnsi" w:cstheme="minorHAnsi"/>
          <w:i/>
          <w:iCs/>
          <w:color w:val="292929"/>
        </w:rPr>
        <w:tab/>
      </w:r>
      <w:r w:rsidR="00905E7A" w:rsidRPr="001E48C5">
        <w:rPr>
          <w:rFonts w:asciiTheme="minorHAnsi" w:hAnsiTheme="minorHAnsi" w:cstheme="minorHAnsi"/>
          <w:i/>
          <w:iCs/>
          <w:color w:val="292929"/>
        </w:rPr>
        <w:tab/>
      </w:r>
      <w:r w:rsidRPr="001E48C5">
        <w:rPr>
          <w:rFonts w:asciiTheme="minorHAnsi" w:hAnsiTheme="minorHAnsi" w:cstheme="minorHAnsi"/>
          <w:i/>
          <w:iCs/>
          <w:color w:val="292929"/>
        </w:rPr>
        <w:t xml:space="preserve"> </w:t>
      </w:r>
      <w:r w:rsidR="001E48C5" w:rsidRPr="001E48C5">
        <w:rPr>
          <w:rFonts w:asciiTheme="minorHAnsi" w:hAnsiTheme="minorHAnsi" w:cstheme="minorHAnsi"/>
          <w:i/>
          <w:iCs/>
          <w:color w:val="292929"/>
        </w:rPr>
        <w:tab/>
      </w:r>
      <w:r w:rsidRPr="001E48C5">
        <w:rPr>
          <w:rFonts w:asciiTheme="minorHAnsi" w:hAnsiTheme="minorHAnsi" w:cstheme="minorHAnsi"/>
          <w:i/>
          <w:iCs/>
          <w:color w:val="292929"/>
        </w:rPr>
        <w:t xml:space="preserve">Dec 2019 - </w:t>
      </w:r>
      <w:r w:rsidR="00FC6479">
        <w:rPr>
          <w:rFonts w:asciiTheme="minorHAnsi" w:hAnsiTheme="minorHAnsi" w:cstheme="minorHAnsi"/>
          <w:i/>
          <w:iCs/>
          <w:color w:val="292929"/>
        </w:rPr>
        <w:t>Aug</w:t>
      </w:r>
      <w:r w:rsidR="00B60E56" w:rsidRPr="001E48C5">
        <w:rPr>
          <w:rFonts w:asciiTheme="minorHAnsi" w:hAnsiTheme="minorHAnsi" w:cstheme="minorHAnsi"/>
          <w:i/>
          <w:iCs/>
          <w:color w:val="292929"/>
        </w:rPr>
        <w:t xml:space="preserve"> 20</w:t>
      </w:r>
      <w:r w:rsidR="00B60E56">
        <w:rPr>
          <w:rFonts w:asciiTheme="minorHAnsi" w:hAnsiTheme="minorHAnsi" w:cstheme="minorHAnsi"/>
          <w:i/>
          <w:iCs/>
          <w:color w:val="292929"/>
        </w:rPr>
        <w:t>2</w:t>
      </w:r>
      <w:r w:rsidR="00FC6479">
        <w:rPr>
          <w:rFonts w:asciiTheme="minorHAnsi" w:hAnsiTheme="minorHAnsi" w:cstheme="minorHAnsi"/>
          <w:i/>
          <w:iCs/>
          <w:color w:val="292929"/>
        </w:rPr>
        <w:t>2</w:t>
      </w:r>
    </w:p>
    <w:p w14:paraId="0BCFC5F9" w14:textId="77777777" w:rsidR="001E48C5" w:rsidRPr="001E48C5" w:rsidRDefault="001E48C5" w:rsidP="00D3641D">
      <w:pPr>
        <w:rPr>
          <w:rFonts w:asciiTheme="minorHAnsi" w:hAnsiTheme="minorHAnsi" w:cstheme="minorHAnsi"/>
          <w:color w:val="292929"/>
        </w:rPr>
      </w:pPr>
    </w:p>
    <w:p w14:paraId="25267237" w14:textId="48515D82" w:rsidR="00D3641D" w:rsidRPr="001E48C5" w:rsidRDefault="00D3641D" w:rsidP="00D3641D">
      <w:pPr>
        <w:rPr>
          <w:rFonts w:asciiTheme="minorHAnsi" w:hAnsiTheme="minorHAnsi" w:cstheme="minorHAnsi"/>
          <w:color w:val="292929"/>
        </w:rPr>
      </w:pPr>
      <w:r w:rsidRPr="001E48C5">
        <w:rPr>
          <w:rFonts w:asciiTheme="minorHAnsi" w:hAnsiTheme="minorHAnsi" w:cstheme="minorHAnsi"/>
          <w:color w:val="292929"/>
        </w:rPr>
        <w:t>In my role at Vitu, I was tasked with developing a payment processing solution for the California Department of Motor Vehicles (DMV) t</w:t>
      </w:r>
      <w:r w:rsidR="006D7015">
        <w:rPr>
          <w:rFonts w:asciiTheme="minorHAnsi" w:hAnsiTheme="minorHAnsi" w:cstheme="minorHAnsi"/>
          <w:color w:val="292929"/>
        </w:rPr>
        <w:t>o</w:t>
      </w:r>
      <w:r w:rsidRPr="001E48C5">
        <w:rPr>
          <w:rFonts w:asciiTheme="minorHAnsi" w:hAnsiTheme="minorHAnsi" w:cstheme="minorHAnsi"/>
          <w:color w:val="292929"/>
        </w:rPr>
        <w:t xml:space="preserve"> allow them to receive payments via credit cards and contactless payment methods. </w:t>
      </w:r>
      <w:r w:rsidR="006D7015">
        <w:rPr>
          <w:rFonts w:asciiTheme="minorHAnsi" w:hAnsiTheme="minorHAnsi" w:cstheme="minorHAnsi"/>
          <w:color w:val="292929"/>
        </w:rPr>
        <w:t>T</w:t>
      </w:r>
      <w:r w:rsidRPr="001E48C5">
        <w:rPr>
          <w:rFonts w:asciiTheme="minorHAnsi" w:hAnsiTheme="minorHAnsi" w:cstheme="minorHAnsi"/>
          <w:color w:val="292929"/>
        </w:rPr>
        <w:t xml:space="preserve">o achieve this, I conducted extensive UX research, which included analyzing user behaviors and preferences to identify pain points and opportunities for improvement. </w:t>
      </w:r>
      <w:r w:rsidR="006D7015">
        <w:rPr>
          <w:rFonts w:asciiTheme="minorHAnsi" w:hAnsiTheme="minorHAnsi" w:cstheme="minorHAnsi"/>
          <w:color w:val="292929"/>
        </w:rPr>
        <w:t>I created detailed user flows and Figma wireframes with this information</w:t>
      </w:r>
      <w:r w:rsidRPr="001E48C5">
        <w:rPr>
          <w:rFonts w:asciiTheme="minorHAnsi" w:hAnsiTheme="minorHAnsi" w:cstheme="minorHAnsi"/>
          <w:color w:val="292929"/>
        </w:rPr>
        <w:t xml:space="preserve"> to map out the ideal user journey.</w:t>
      </w:r>
    </w:p>
    <w:p w14:paraId="2AEA5162" w14:textId="747D124D" w:rsidR="00D3641D" w:rsidRPr="001E48C5" w:rsidRDefault="00D3641D" w:rsidP="00D3641D">
      <w:pPr>
        <w:rPr>
          <w:rFonts w:asciiTheme="minorHAnsi" w:hAnsiTheme="minorHAnsi" w:cstheme="minorHAnsi"/>
          <w:color w:val="292929"/>
        </w:rPr>
      </w:pPr>
      <w:r w:rsidRPr="001E48C5">
        <w:rPr>
          <w:rFonts w:asciiTheme="minorHAnsi" w:hAnsiTheme="minorHAnsi" w:cstheme="minorHAnsi"/>
          <w:color w:val="292929"/>
        </w:rPr>
        <w:t xml:space="preserve">As the project progressed, I worked closely with the project manager to document the entire process for the project, including creating detailed project plans and user requirements. This documentation proved </w:t>
      </w:r>
      <w:r w:rsidR="006D7015">
        <w:rPr>
          <w:rFonts w:asciiTheme="minorHAnsi" w:hAnsiTheme="minorHAnsi" w:cstheme="minorHAnsi"/>
          <w:color w:val="292929"/>
        </w:rPr>
        <w:t>essential in ensuring</w:t>
      </w:r>
      <w:r w:rsidRPr="001E48C5">
        <w:rPr>
          <w:rFonts w:asciiTheme="minorHAnsi" w:hAnsiTheme="minorHAnsi" w:cstheme="minorHAnsi"/>
          <w:color w:val="292929"/>
        </w:rPr>
        <w:t xml:space="preserve"> the project was completed on time and within budget. Additionally, I modified some legacy applications to make them more efficient and user-friendly for mobile experiences.</w:t>
      </w:r>
    </w:p>
    <w:p w14:paraId="4C8DA1DD" w14:textId="2FCC2975" w:rsidR="00F67FA7" w:rsidRDefault="00D3641D" w:rsidP="00D3641D">
      <w:pPr>
        <w:rPr>
          <w:rFonts w:asciiTheme="minorHAnsi" w:hAnsiTheme="minorHAnsi" w:cstheme="minorHAnsi"/>
          <w:color w:val="292929"/>
        </w:rPr>
      </w:pPr>
      <w:r w:rsidRPr="001E48C5">
        <w:rPr>
          <w:rFonts w:asciiTheme="minorHAnsi" w:hAnsiTheme="minorHAnsi" w:cstheme="minorHAnsi"/>
          <w:color w:val="292929"/>
        </w:rPr>
        <w:t xml:space="preserve">The success of this project led to its expansion into a payment processor for dealerships across California, including major brands such as Tesla, Acura, Hyundai, and Toyota. Throughout the </w:t>
      </w:r>
      <w:r w:rsidR="00F96610">
        <w:rPr>
          <w:rFonts w:asciiTheme="minorHAnsi" w:hAnsiTheme="minorHAnsi" w:cstheme="minorHAnsi"/>
          <w:color w:val="292929"/>
        </w:rPr>
        <w:t>growth</w:t>
      </w:r>
      <w:r w:rsidRPr="001E48C5">
        <w:rPr>
          <w:rFonts w:asciiTheme="minorHAnsi" w:hAnsiTheme="minorHAnsi" w:cstheme="minorHAnsi"/>
          <w:color w:val="292929"/>
        </w:rPr>
        <w:t>, I collaborated closely with development teams to ensure that the user experience remained at the forefront of all decisions and that the software was optimized to work seamlessly across multiple states. Overall, my experience at Vitu has given me a deep understanding of the importance of UX research and its impact on the success of a project.</w:t>
      </w:r>
    </w:p>
    <w:p w14:paraId="39DC3960" w14:textId="29CAFE3A" w:rsidR="00845A3D" w:rsidRDefault="00845A3D" w:rsidP="00D3641D">
      <w:pPr>
        <w:pBdr>
          <w:bottom w:val="single" w:sz="6" w:space="1" w:color="auto"/>
        </w:pBdr>
        <w:rPr>
          <w:rFonts w:asciiTheme="minorHAnsi" w:hAnsiTheme="minorHAnsi" w:cstheme="minorHAnsi"/>
          <w:color w:val="292929"/>
        </w:rPr>
      </w:pPr>
    </w:p>
    <w:p w14:paraId="09A52EA6" w14:textId="77777777" w:rsidR="00845A3D" w:rsidRPr="001E48C5" w:rsidRDefault="00845A3D" w:rsidP="00D3641D">
      <w:pPr>
        <w:rPr>
          <w:rFonts w:asciiTheme="minorHAnsi" w:hAnsiTheme="minorHAnsi" w:cstheme="minorHAnsi"/>
          <w:color w:val="292929"/>
        </w:rPr>
      </w:pPr>
    </w:p>
    <w:p w14:paraId="39BFE70B" w14:textId="77777777" w:rsidR="00D503E1" w:rsidRPr="001E48C5" w:rsidRDefault="00D503E1" w:rsidP="00D503E1">
      <w:pPr>
        <w:rPr>
          <w:rFonts w:asciiTheme="minorHAnsi" w:hAnsiTheme="minorHAnsi" w:cstheme="minorHAnsi"/>
          <w:b/>
          <w:bCs/>
          <w:color w:val="292929"/>
          <w:sz w:val="28"/>
          <w:szCs w:val="28"/>
        </w:rPr>
      </w:pPr>
      <w:r w:rsidRPr="001E48C5">
        <w:rPr>
          <w:rFonts w:asciiTheme="minorHAnsi" w:hAnsiTheme="minorHAnsi" w:cstheme="minorHAnsi"/>
          <w:b/>
          <w:bCs/>
          <w:color w:val="292929"/>
          <w:sz w:val="28"/>
          <w:szCs w:val="28"/>
        </w:rPr>
        <w:t>P&amp;L Marketing Solution</w:t>
      </w:r>
    </w:p>
    <w:p w14:paraId="120F5BC7" w14:textId="70EA509C" w:rsidR="00D503E1" w:rsidRPr="001E48C5" w:rsidRDefault="00754897" w:rsidP="00D503E1">
      <w:pPr>
        <w:rPr>
          <w:rFonts w:asciiTheme="minorHAnsi" w:hAnsiTheme="minorHAnsi" w:cstheme="minorHAnsi"/>
          <w:i/>
          <w:iCs/>
          <w:color w:val="292929"/>
        </w:rPr>
      </w:pPr>
      <w:r>
        <w:rPr>
          <w:rFonts w:asciiTheme="minorHAnsi" w:hAnsiTheme="minorHAnsi" w:cstheme="minorHAnsi"/>
          <w:i/>
          <w:iCs/>
          <w:color w:val="292929"/>
        </w:rPr>
        <w:t xml:space="preserve">Senior </w:t>
      </w:r>
      <w:r w:rsidR="00D503E1" w:rsidRPr="001E48C5">
        <w:rPr>
          <w:rFonts w:asciiTheme="minorHAnsi" w:hAnsiTheme="minorHAnsi" w:cstheme="minorHAnsi"/>
          <w:i/>
          <w:iCs/>
          <w:color w:val="292929"/>
        </w:rPr>
        <w:t>User Experienc</w:t>
      </w:r>
      <w:r>
        <w:rPr>
          <w:rFonts w:asciiTheme="minorHAnsi" w:hAnsiTheme="minorHAnsi" w:cstheme="minorHAnsi"/>
          <w:i/>
          <w:iCs/>
          <w:color w:val="292929"/>
        </w:rPr>
        <w:t>e Designer</w:t>
      </w:r>
      <w:r w:rsidR="00905E7A" w:rsidRPr="001E48C5">
        <w:rPr>
          <w:rFonts w:asciiTheme="minorHAnsi" w:hAnsiTheme="minorHAnsi" w:cstheme="minorHAnsi"/>
          <w:i/>
          <w:iCs/>
          <w:color w:val="292929"/>
        </w:rPr>
        <w:tab/>
      </w:r>
      <w:r w:rsidR="00905E7A" w:rsidRPr="001E48C5">
        <w:rPr>
          <w:rFonts w:asciiTheme="minorHAnsi" w:hAnsiTheme="minorHAnsi" w:cstheme="minorHAnsi"/>
          <w:i/>
          <w:iCs/>
          <w:color w:val="292929"/>
        </w:rPr>
        <w:tab/>
      </w:r>
      <w:r w:rsidR="00905E7A" w:rsidRPr="001E48C5">
        <w:rPr>
          <w:rFonts w:asciiTheme="minorHAnsi" w:hAnsiTheme="minorHAnsi" w:cstheme="minorHAnsi"/>
          <w:i/>
          <w:iCs/>
          <w:color w:val="292929"/>
        </w:rPr>
        <w:tab/>
      </w:r>
      <w:r w:rsidR="00905E7A" w:rsidRPr="001E48C5">
        <w:rPr>
          <w:rFonts w:asciiTheme="minorHAnsi" w:hAnsiTheme="minorHAnsi" w:cstheme="minorHAnsi"/>
          <w:i/>
          <w:iCs/>
          <w:color w:val="292929"/>
        </w:rPr>
        <w:tab/>
      </w:r>
      <w:r w:rsidR="00905E7A" w:rsidRPr="001E48C5">
        <w:rPr>
          <w:rFonts w:asciiTheme="minorHAnsi" w:hAnsiTheme="minorHAnsi" w:cstheme="minorHAnsi"/>
          <w:i/>
          <w:iCs/>
          <w:color w:val="292929"/>
        </w:rPr>
        <w:tab/>
      </w:r>
      <w:r w:rsidR="00905E7A" w:rsidRPr="001E48C5">
        <w:rPr>
          <w:rFonts w:asciiTheme="minorHAnsi" w:hAnsiTheme="minorHAnsi" w:cstheme="minorHAnsi"/>
          <w:i/>
          <w:iCs/>
          <w:color w:val="292929"/>
        </w:rPr>
        <w:tab/>
      </w:r>
      <w:r w:rsidR="00D503E1" w:rsidRPr="001E48C5">
        <w:rPr>
          <w:rFonts w:asciiTheme="minorHAnsi" w:hAnsiTheme="minorHAnsi" w:cstheme="minorHAnsi"/>
          <w:i/>
          <w:iCs/>
          <w:color w:val="292929"/>
        </w:rPr>
        <w:t xml:space="preserve"> Jun 2018 to Dec 2019</w:t>
      </w:r>
    </w:p>
    <w:p w14:paraId="0F0CDEBD" w14:textId="77777777" w:rsidR="001E48C5" w:rsidRPr="001E48C5" w:rsidRDefault="001E48C5" w:rsidP="00D503E1">
      <w:pPr>
        <w:rPr>
          <w:rFonts w:asciiTheme="minorHAnsi" w:hAnsiTheme="minorHAnsi" w:cstheme="minorHAnsi"/>
          <w:color w:val="292929"/>
        </w:rPr>
      </w:pPr>
    </w:p>
    <w:p w14:paraId="3EDDCF3F" w14:textId="77777777" w:rsidR="00C06308" w:rsidRDefault="00D503E1" w:rsidP="00D503E1">
      <w:pPr>
        <w:rPr>
          <w:rFonts w:asciiTheme="minorHAnsi" w:hAnsiTheme="minorHAnsi" w:cstheme="minorHAnsi"/>
          <w:color w:val="292929"/>
        </w:rPr>
      </w:pPr>
      <w:r w:rsidRPr="001E48C5">
        <w:rPr>
          <w:rFonts w:asciiTheme="minorHAnsi" w:hAnsiTheme="minorHAnsi" w:cstheme="minorHAnsi"/>
          <w:color w:val="292929"/>
        </w:rPr>
        <w:t>As a UX Designer consultant, I have had the opportunity to work with a diverse range of clients and projects, from startups to large enterprises. My skills span responsive site design, interaction design, UI design, web design, motion design, prototyping, and UX research. I've successfully delivered projects that enhance the user experience and meet business objectives.</w:t>
      </w:r>
    </w:p>
    <w:p w14:paraId="0D14F99C" w14:textId="77777777" w:rsidR="006D7015" w:rsidRDefault="006D7015" w:rsidP="006D7015">
      <w:pPr>
        <w:pBdr>
          <w:bottom w:val="single" w:sz="6" w:space="1" w:color="auto"/>
        </w:pBdr>
        <w:rPr>
          <w:rFonts w:asciiTheme="minorHAnsi" w:hAnsiTheme="minorHAnsi" w:cstheme="minorHAnsi"/>
          <w:color w:val="292929"/>
        </w:rPr>
      </w:pPr>
    </w:p>
    <w:p w14:paraId="78B89CDA" w14:textId="77777777" w:rsidR="006D7015" w:rsidRPr="001E48C5" w:rsidRDefault="006D7015" w:rsidP="006D7015">
      <w:pPr>
        <w:rPr>
          <w:rFonts w:asciiTheme="minorHAnsi" w:hAnsiTheme="minorHAnsi" w:cstheme="minorHAnsi"/>
          <w:color w:val="292929"/>
        </w:rPr>
      </w:pPr>
    </w:p>
    <w:p w14:paraId="3B688906" w14:textId="77777777" w:rsidR="00D503E1" w:rsidRPr="001E48C5" w:rsidRDefault="00D503E1" w:rsidP="00D503E1">
      <w:pPr>
        <w:rPr>
          <w:rFonts w:asciiTheme="minorHAnsi" w:hAnsiTheme="minorHAnsi" w:cstheme="minorHAnsi"/>
          <w:b/>
          <w:bCs/>
          <w:color w:val="292929"/>
          <w:sz w:val="28"/>
          <w:szCs w:val="28"/>
        </w:rPr>
      </w:pPr>
      <w:r w:rsidRPr="001E48C5">
        <w:rPr>
          <w:rFonts w:asciiTheme="minorHAnsi" w:hAnsiTheme="minorHAnsi" w:cstheme="minorHAnsi"/>
          <w:b/>
          <w:bCs/>
          <w:color w:val="292929"/>
          <w:sz w:val="28"/>
          <w:szCs w:val="28"/>
        </w:rPr>
        <w:t>Total Merchant Services</w:t>
      </w:r>
    </w:p>
    <w:p w14:paraId="345D883E" w14:textId="7CBAA418" w:rsidR="00D503E1" w:rsidRPr="001E48C5" w:rsidRDefault="00D503E1" w:rsidP="00D503E1">
      <w:pPr>
        <w:rPr>
          <w:rFonts w:asciiTheme="minorHAnsi" w:hAnsiTheme="minorHAnsi" w:cstheme="minorHAnsi"/>
          <w:i/>
          <w:iCs/>
          <w:color w:val="292929"/>
        </w:rPr>
      </w:pPr>
      <w:r w:rsidRPr="001E48C5">
        <w:rPr>
          <w:rFonts w:asciiTheme="minorHAnsi" w:hAnsiTheme="minorHAnsi" w:cstheme="minorHAnsi"/>
          <w:i/>
          <w:iCs/>
          <w:color w:val="292929"/>
        </w:rPr>
        <w:t xml:space="preserve">Lead UX </w:t>
      </w:r>
      <w:r w:rsidR="00905E7A" w:rsidRPr="001E48C5">
        <w:rPr>
          <w:rFonts w:asciiTheme="minorHAnsi" w:hAnsiTheme="minorHAnsi" w:cstheme="minorHAnsi"/>
          <w:i/>
          <w:iCs/>
          <w:color w:val="292929"/>
        </w:rPr>
        <w:t>Designer</w:t>
      </w:r>
      <w:r w:rsidR="00905E7A" w:rsidRPr="001E48C5">
        <w:rPr>
          <w:rFonts w:asciiTheme="minorHAnsi" w:hAnsiTheme="minorHAnsi" w:cstheme="minorHAnsi"/>
          <w:i/>
          <w:iCs/>
          <w:color w:val="292929"/>
        </w:rPr>
        <w:tab/>
      </w:r>
      <w:r w:rsidR="00905E7A" w:rsidRPr="001E48C5">
        <w:rPr>
          <w:rFonts w:asciiTheme="minorHAnsi" w:hAnsiTheme="minorHAnsi" w:cstheme="minorHAnsi"/>
          <w:i/>
          <w:iCs/>
          <w:color w:val="292929"/>
        </w:rPr>
        <w:tab/>
      </w:r>
      <w:r w:rsidR="00905E7A" w:rsidRPr="001E48C5">
        <w:rPr>
          <w:rFonts w:asciiTheme="minorHAnsi" w:hAnsiTheme="minorHAnsi" w:cstheme="minorHAnsi"/>
          <w:i/>
          <w:iCs/>
          <w:color w:val="292929"/>
        </w:rPr>
        <w:tab/>
      </w:r>
      <w:r w:rsidR="00905E7A" w:rsidRPr="001E48C5">
        <w:rPr>
          <w:rFonts w:asciiTheme="minorHAnsi" w:hAnsiTheme="minorHAnsi" w:cstheme="minorHAnsi"/>
          <w:i/>
          <w:iCs/>
          <w:color w:val="292929"/>
        </w:rPr>
        <w:tab/>
      </w:r>
      <w:r w:rsidR="00905E7A" w:rsidRPr="001E48C5">
        <w:rPr>
          <w:rFonts w:asciiTheme="minorHAnsi" w:hAnsiTheme="minorHAnsi" w:cstheme="minorHAnsi"/>
          <w:i/>
          <w:iCs/>
          <w:color w:val="292929"/>
        </w:rPr>
        <w:tab/>
      </w:r>
      <w:r w:rsidR="00905E7A" w:rsidRPr="001E48C5">
        <w:rPr>
          <w:rFonts w:asciiTheme="minorHAnsi" w:hAnsiTheme="minorHAnsi" w:cstheme="minorHAnsi"/>
          <w:i/>
          <w:iCs/>
          <w:color w:val="292929"/>
        </w:rPr>
        <w:tab/>
      </w:r>
      <w:r w:rsidR="00905E7A" w:rsidRPr="001E48C5">
        <w:rPr>
          <w:rFonts w:asciiTheme="minorHAnsi" w:hAnsiTheme="minorHAnsi" w:cstheme="minorHAnsi"/>
          <w:i/>
          <w:iCs/>
          <w:color w:val="292929"/>
        </w:rPr>
        <w:tab/>
      </w:r>
      <w:r w:rsidR="00905E7A" w:rsidRPr="001E48C5">
        <w:rPr>
          <w:rFonts w:asciiTheme="minorHAnsi" w:hAnsiTheme="minorHAnsi" w:cstheme="minorHAnsi"/>
          <w:i/>
          <w:iCs/>
          <w:color w:val="292929"/>
        </w:rPr>
        <w:tab/>
      </w:r>
      <w:r w:rsidRPr="001E48C5">
        <w:rPr>
          <w:rFonts w:asciiTheme="minorHAnsi" w:hAnsiTheme="minorHAnsi" w:cstheme="minorHAnsi"/>
          <w:i/>
          <w:iCs/>
          <w:color w:val="292929"/>
        </w:rPr>
        <w:t>Dec 2015 to Mar 2018</w:t>
      </w:r>
    </w:p>
    <w:p w14:paraId="03407CEE" w14:textId="5BE88841" w:rsidR="00D503E1" w:rsidRPr="001E48C5" w:rsidRDefault="00D503E1" w:rsidP="00D503E1">
      <w:pPr>
        <w:rPr>
          <w:rFonts w:asciiTheme="minorHAnsi" w:hAnsiTheme="minorHAnsi" w:cstheme="minorHAnsi"/>
          <w:i/>
          <w:iCs/>
          <w:color w:val="292929"/>
        </w:rPr>
      </w:pPr>
      <w:r w:rsidRPr="001E48C5">
        <w:rPr>
          <w:rFonts w:asciiTheme="minorHAnsi" w:hAnsiTheme="minorHAnsi" w:cstheme="minorHAnsi"/>
          <w:i/>
          <w:iCs/>
          <w:color w:val="292929"/>
        </w:rPr>
        <w:t>UX Designer</w:t>
      </w:r>
      <w:r w:rsidR="00905E7A" w:rsidRPr="001E48C5">
        <w:rPr>
          <w:rFonts w:asciiTheme="minorHAnsi" w:hAnsiTheme="minorHAnsi" w:cstheme="minorHAnsi"/>
          <w:i/>
          <w:iCs/>
          <w:color w:val="292929"/>
        </w:rPr>
        <w:tab/>
      </w:r>
      <w:r w:rsidR="00905E7A" w:rsidRPr="001E48C5">
        <w:rPr>
          <w:rFonts w:asciiTheme="minorHAnsi" w:hAnsiTheme="minorHAnsi" w:cstheme="minorHAnsi"/>
          <w:i/>
          <w:iCs/>
          <w:color w:val="292929"/>
        </w:rPr>
        <w:tab/>
      </w:r>
      <w:r w:rsidR="00905E7A" w:rsidRPr="001E48C5">
        <w:rPr>
          <w:rFonts w:asciiTheme="minorHAnsi" w:hAnsiTheme="minorHAnsi" w:cstheme="minorHAnsi"/>
          <w:i/>
          <w:iCs/>
          <w:color w:val="292929"/>
        </w:rPr>
        <w:tab/>
      </w:r>
      <w:r w:rsidR="00905E7A" w:rsidRPr="001E48C5">
        <w:rPr>
          <w:rFonts w:asciiTheme="minorHAnsi" w:hAnsiTheme="minorHAnsi" w:cstheme="minorHAnsi"/>
          <w:i/>
          <w:iCs/>
          <w:color w:val="292929"/>
        </w:rPr>
        <w:tab/>
      </w:r>
      <w:r w:rsidR="00905E7A" w:rsidRPr="001E48C5">
        <w:rPr>
          <w:rFonts w:asciiTheme="minorHAnsi" w:hAnsiTheme="minorHAnsi" w:cstheme="minorHAnsi"/>
          <w:i/>
          <w:iCs/>
          <w:color w:val="292929"/>
        </w:rPr>
        <w:tab/>
      </w:r>
      <w:r w:rsidR="00905E7A" w:rsidRPr="001E48C5">
        <w:rPr>
          <w:rFonts w:asciiTheme="minorHAnsi" w:hAnsiTheme="minorHAnsi" w:cstheme="minorHAnsi"/>
          <w:i/>
          <w:iCs/>
          <w:color w:val="292929"/>
        </w:rPr>
        <w:tab/>
      </w:r>
      <w:r w:rsidR="00905E7A" w:rsidRPr="001E48C5">
        <w:rPr>
          <w:rFonts w:asciiTheme="minorHAnsi" w:hAnsiTheme="minorHAnsi" w:cstheme="minorHAnsi"/>
          <w:i/>
          <w:iCs/>
          <w:color w:val="292929"/>
        </w:rPr>
        <w:tab/>
      </w:r>
      <w:r w:rsidR="00905E7A" w:rsidRPr="001E48C5">
        <w:rPr>
          <w:rFonts w:asciiTheme="minorHAnsi" w:hAnsiTheme="minorHAnsi" w:cstheme="minorHAnsi"/>
          <w:i/>
          <w:iCs/>
          <w:color w:val="292929"/>
        </w:rPr>
        <w:tab/>
      </w:r>
      <w:r w:rsidR="00905E7A" w:rsidRPr="001E48C5">
        <w:rPr>
          <w:rFonts w:asciiTheme="minorHAnsi" w:hAnsiTheme="minorHAnsi" w:cstheme="minorHAnsi"/>
          <w:i/>
          <w:iCs/>
          <w:color w:val="292929"/>
        </w:rPr>
        <w:tab/>
      </w:r>
      <w:r w:rsidRPr="001E48C5">
        <w:rPr>
          <w:rFonts w:asciiTheme="minorHAnsi" w:hAnsiTheme="minorHAnsi" w:cstheme="minorHAnsi"/>
          <w:i/>
          <w:iCs/>
          <w:color w:val="292929"/>
        </w:rPr>
        <w:t>Jul 2012 to Dec 2015</w:t>
      </w:r>
    </w:p>
    <w:p w14:paraId="05FCA870" w14:textId="77777777" w:rsidR="001E48C5" w:rsidRPr="001E48C5" w:rsidRDefault="001E48C5" w:rsidP="002200AB">
      <w:pPr>
        <w:rPr>
          <w:rFonts w:asciiTheme="minorHAnsi" w:hAnsiTheme="minorHAnsi" w:cstheme="minorHAnsi"/>
          <w:color w:val="292929"/>
        </w:rPr>
      </w:pPr>
    </w:p>
    <w:p w14:paraId="375040AE" w14:textId="7D33F826" w:rsidR="002200AB" w:rsidRPr="001E48C5" w:rsidRDefault="002200AB" w:rsidP="002200AB">
      <w:pPr>
        <w:rPr>
          <w:rFonts w:asciiTheme="minorHAnsi" w:hAnsiTheme="minorHAnsi" w:cstheme="minorHAnsi"/>
          <w:color w:val="292929"/>
        </w:rPr>
      </w:pPr>
      <w:r w:rsidRPr="001E48C5">
        <w:rPr>
          <w:rFonts w:asciiTheme="minorHAnsi" w:hAnsiTheme="minorHAnsi" w:cstheme="minorHAnsi"/>
          <w:color w:val="292929"/>
        </w:rPr>
        <w:t xml:space="preserve">Throughout my time at TMS, I </w:t>
      </w:r>
      <w:r w:rsidR="00F96610">
        <w:rPr>
          <w:rFonts w:asciiTheme="minorHAnsi" w:hAnsiTheme="minorHAnsi" w:cstheme="minorHAnsi"/>
          <w:color w:val="292929"/>
        </w:rPr>
        <w:t>worked</w:t>
      </w:r>
      <w:r w:rsidRPr="001E48C5">
        <w:rPr>
          <w:rFonts w:asciiTheme="minorHAnsi" w:hAnsiTheme="minorHAnsi" w:cstheme="minorHAnsi"/>
          <w:color w:val="292929"/>
        </w:rPr>
        <w:t xml:space="preserve"> on a range of projects that allowed me to develop and showcase my skills as a UX designer and consultant. My first role within the company was as part of the IT team, where I worked closely with my colleagues to facilitate the successful migration of the server infrastructure from a local to an AWS cloud-based solution. This experience allowed me to gain a comprehensive understanding of the complexities involved in such a project and the ability to work efficiently and collaboratively with cross-functional teams.</w:t>
      </w:r>
    </w:p>
    <w:p w14:paraId="297881DE" w14:textId="6A54CA0B" w:rsidR="002200AB" w:rsidRPr="001E48C5" w:rsidRDefault="002200AB" w:rsidP="002200AB">
      <w:pPr>
        <w:rPr>
          <w:rFonts w:asciiTheme="minorHAnsi" w:hAnsiTheme="minorHAnsi" w:cstheme="minorHAnsi"/>
          <w:color w:val="292929"/>
        </w:rPr>
      </w:pPr>
      <w:r w:rsidRPr="001E48C5">
        <w:rPr>
          <w:rFonts w:asciiTheme="minorHAnsi" w:hAnsiTheme="minorHAnsi" w:cstheme="minorHAnsi"/>
          <w:color w:val="292929"/>
        </w:rPr>
        <w:t>My skills were further honed when I joined the Product team, where I played a pivotal role in developing the innovative POS platform called GROOVV. This platform was specifically designed for food trucks and mobile users and</w:t>
      </w:r>
      <w:r w:rsidR="006D7015">
        <w:rPr>
          <w:rFonts w:asciiTheme="minorHAnsi" w:hAnsiTheme="minorHAnsi" w:cstheme="minorHAnsi"/>
          <w:color w:val="292929"/>
        </w:rPr>
        <w:t>,</w:t>
      </w:r>
      <w:r w:rsidRPr="001E48C5">
        <w:rPr>
          <w:rFonts w:asciiTheme="minorHAnsi" w:hAnsiTheme="minorHAnsi" w:cstheme="minorHAnsi"/>
          <w:color w:val="292929"/>
        </w:rPr>
        <w:t xml:space="preserve"> as such, required a high level of UX research and design expertise to ensure that it met the needs of this unique user base. </w:t>
      </w:r>
      <w:r w:rsidR="006D7015">
        <w:rPr>
          <w:rFonts w:asciiTheme="minorHAnsi" w:hAnsiTheme="minorHAnsi" w:cstheme="minorHAnsi"/>
          <w:color w:val="292929"/>
        </w:rPr>
        <w:t>I also contributed to creating</w:t>
      </w:r>
      <w:r w:rsidRPr="001E48C5">
        <w:rPr>
          <w:rFonts w:asciiTheme="minorHAnsi" w:hAnsiTheme="minorHAnsi" w:cstheme="minorHAnsi"/>
          <w:color w:val="292929"/>
        </w:rPr>
        <w:t xml:space="preserve"> a Sales Agent Interface that provided sales enablement tools and reporting</w:t>
      </w:r>
      <w:r w:rsidR="006D7015">
        <w:rPr>
          <w:rFonts w:asciiTheme="minorHAnsi" w:hAnsiTheme="minorHAnsi" w:cstheme="minorHAnsi"/>
          <w:color w:val="292929"/>
        </w:rPr>
        <w:t>,</w:t>
      </w:r>
      <w:r w:rsidRPr="001E48C5">
        <w:rPr>
          <w:rFonts w:asciiTheme="minorHAnsi" w:hAnsiTheme="minorHAnsi" w:cstheme="minorHAnsi"/>
          <w:color w:val="292929"/>
        </w:rPr>
        <w:t xml:space="preserve"> including online applications, merchant reporting, and financial analytics.</w:t>
      </w:r>
    </w:p>
    <w:p w14:paraId="58DD356B" w14:textId="4A86CBAD" w:rsidR="00D503E1" w:rsidRDefault="002200AB" w:rsidP="002200AB">
      <w:pPr>
        <w:rPr>
          <w:rFonts w:asciiTheme="minorHAnsi" w:hAnsiTheme="minorHAnsi" w:cstheme="minorHAnsi"/>
          <w:color w:val="292929"/>
        </w:rPr>
      </w:pPr>
      <w:r w:rsidRPr="001E48C5">
        <w:rPr>
          <w:rFonts w:asciiTheme="minorHAnsi" w:hAnsiTheme="minorHAnsi" w:cstheme="minorHAnsi"/>
          <w:color w:val="292929"/>
        </w:rPr>
        <w:t xml:space="preserve">As part of the Marketing team, I was responsible for promoting TMS's products and services, utilizing my knowledge of SEO to redesign and manage over </w:t>
      </w:r>
      <w:r w:rsidR="006D7015">
        <w:rPr>
          <w:rFonts w:asciiTheme="minorHAnsi" w:hAnsiTheme="minorHAnsi" w:cstheme="minorHAnsi"/>
          <w:color w:val="292929"/>
        </w:rPr>
        <w:t>ten</w:t>
      </w:r>
      <w:r w:rsidRPr="001E48C5">
        <w:rPr>
          <w:rFonts w:asciiTheme="minorHAnsi" w:hAnsiTheme="minorHAnsi" w:cstheme="minorHAnsi"/>
          <w:color w:val="292929"/>
        </w:rPr>
        <w:t xml:space="preserve"> company websites, resulting in a 30% increase in traffic within just four months. Additionally, working </w:t>
      </w:r>
      <w:r w:rsidR="006D7015">
        <w:rPr>
          <w:rFonts w:asciiTheme="minorHAnsi" w:hAnsiTheme="minorHAnsi" w:cstheme="minorHAnsi"/>
          <w:color w:val="292929"/>
        </w:rPr>
        <w:t>closely</w:t>
      </w:r>
      <w:r w:rsidRPr="001E48C5">
        <w:rPr>
          <w:rFonts w:asciiTheme="minorHAnsi" w:hAnsiTheme="minorHAnsi" w:cstheme="minorHAnsi"/>
          <w:color w:val="292929"/>
        </w:rPr>
        <w:t xml:space="preserve"> with the product manager, I gathered and evaluated user requirements, resulting in designs that effectively met their needs. To further enhance the user experience, I also utilized React JS to redesign existing user interfaces, making them more adaptable to Android and iOS devices. Throughout my tenure with TMS, I was committed to d</w:t>
      </w:r>
      <w:r w:rsidR="006D7015">
        <w:rPr>
          <w:rFonts w:asciiTheme="minorHAnsi" w:hAnsiTheme="minorHAnsi" w:cstheme="minorHAnsi"/>
          <w:color w:val="292929"/>
        </w:rPr>
        <w:t>eveloping and communicating</w:t>
      </w:r>
      <w:r w:rsidRPr="001E48C5">
        <w:rPr>
          <w:rFonts w:asciiTheme="minorHAnsi" w:hAnsiTheme="minorHAnsi" w:cstheme="minorHAnsi"/>
          <w:color w:val="292929"/>
        </w:rPr>
        <w:t xml:space="preserve"> clear design guidelines, patterns, libraries, and assets, ensuring that the user experience remained at the forefront of all decisions.</w:t>
      </w:r>
    </w:p>
    <w:p w14:paraId="4E3A42C5" w14:textId="77777777" w:rsidR="00071DD9" w:rsidRDefault="00071DD9" w:rsidP="00071DD9">
      <w:pPr>
        <w:pBdr>
          <w:bottom w:val="single" w:sz="6" w:space="1" w:color="auto"/>
        </w:pBdr>
        <w:rPr>
          <w:rFonts w:asciiTheme="minorHAnsi" w:hAnsiTheme="minorHAnsi" w:cstheme="minorHAnsi"/>
          <w:color w:val="292929"/>
        </w:rPr>
      </w:pPr>
    </w:p>
    <w:p w14:paraId="2C206758" w14:textId="77777777" w:rsidR="00071DD9" w:rsidRPr="001E48C5" w:rsidRDefault="00071DD9" w:rsidP="00071DD9">
      <w:pPr>
        <w:rPr>
          <w:rFonts w:asciiTheme="minorHAnsi" w:hAnsiTheme="minorHAnsi" w:cstheme="minorHAnsi"/>
          <w:color w:val="292929"/>
        </w:rPr>
      </w:pPr>
    </w:p>
    <w:p w14:paraId="39572EA6" w14:textId="7ED425D8" w:rsidR="00D503E1" w:rsidRPr="001E48C5" w:rsidRDefault="00D503E1" w:rsidP="00D503E1">
      <w:pPr>
        <w:rPr>
          <w:rFonts w:asciiTheme="minorHAnsi" w:hAnsiTheme="minorHAnsi" w:cstheme="minorHAnsi"/>
          <w:b/>
          <w:bCs/>
          <w:color w:val="292929"/>
          <w:sz w:val="28"/>
          <w:szCs w:val="28"/>
        </w:rPr>
      </w:pPr>
      <w:r w:rsidRPr="001E48C5">
        <w:rPr>
          <w:rFonts w:asciiTheme="minorHAnsi" w:hAnsiTheme="minorHAnsi" w:cstheme="minorHAnsi"/>
          <w:b/>
          <w:bCs/>
          <w:color w:val="292929"/>
          <w:sz w:val="28"/>
          <w:szCs w:val="28"/>
        </w:rPr>
        <w:t>Farmers Insurance</w:t>
      </w:r>
    </w:p>
    <w:p w14:paraId="60A57BE8" w14:textId="47D4DD0F" w:rsidR="00D503E1" w:rsidRPr="001E48C5" w:rsidRDefault="00D503E1" w:rsidP="00D503E1">
      <w:pPr>
        <w:rPr>
          <w:rFonts w:asciiTheme="minorHAnsi" w:hAnsiTheme="minorHAnsi" w:cstheme="minorHAnsi"/>
          <w:i/>
          <w:iCs/>
          <w:color w:val="292929"/>
        </w:rPr>
      </w:pPr>
      <w:r w:rsidRPr="001E48C5">
        <w:rPr>
          <w:rFonts w:asciiTheme="minorHAnsi" w:hAnsiTheme="minorHAnsi" w:cstheme="minorHAnsi"/>
          <w:i/>
          <w:iCs/>
          <w:color w:val="292929"/>
        </w:rPr>
        <w:t>UX Designer</w:t>
      </w:r>
      <w:r w:rsidR="00905E7A" w:rsidRPr="001E48C5">
        <w:rPr>
          <w:rFonts w:asciiTheme="minorHAnsi" w:hAnsiTheme="minorHAnsi" w:cstheme="minorHAnsi"/>
          <w:i/>
          <w:iCs/>
          <w:color w:val="292929"/>
        </w:rPr>
        <w:tab/>
      </w:r>
      <w:r w:rsidR="00905E7A" w:rsidRPr="001E48C5">
        <w:rPr>
          <w:rFonts w:asciiTheme="minorHAnsi" w:hAnsiTheme="minorHAnsi" w:cstheme="minorHAnsi"/>
          <w:i/>
          <w:iCs/>
          <w:color w:val="292929"/>
        </w:rPr>
        <w:tab/>
      </w:r>
      <w:r w:rsidR="00905E7A" w:rsidRPr="001E48C5">
        <w:rPr>
          <w:rFonts w:asciiTheme="minorHAnsi" w:hAnsiTheme="minorHAnsi" w:cstheme="minorHAnsi"/>
          <w:i/>
          <w:iCs/>
          <w:color w:val="292929"/>
        </w:rPr>
        <w:tab/>
      </w:r>
      <w:r w:rsidR="00905E7A" w:rsidRPr="001E48C5">
        <w:rPr>
          <w:rFonts w:asciiTheme="minorHAnsi" w:hAnsiTheme="minorHAnsi" w:cstheme="minorHAnsi"/>
          <w:i/>
          <w:iCs/>
          <w:color w:val="292929"/>
        </w:rPr>
        <w:tab/>
      </w:r>
      <w:r w:rsidR="00905E7A" w:rsidRPr="001E48C5">
        <w:rPr>
          <w:rFonts w:asciiTheme="minorHAnsi" w:hAnsiTheme="minorHAnsi" w:cstheme="minorHAnsi"/>
          <w:i/>
          <w:iCs/>
          <w:color w:val="292929"/>
        </w:rPr>
        <w:tab/>
      </w:r>
      <w:r w:rsidR="00905E7A" w:rsidRPr="001E48C5">
        <w:rPr>
          <w:rFonts w:asciiTheme="minorHAnsi" w:hAnsiTheme="minorHAnsi" w:cstheme="minorHAnsi"/>
          <w:i/>
          <w:iCs/>
          <w:color w:val="292929"/>
        </w:rPr>
        <w:tab/>
      </w:r>
      <w:r w:rsidR="00905E7A" w:rsidRPr="001E48C5">
        <w:rPr>
          <w:rFonts w:asciiTheme="minorHAnsi" w:hAnsiTheme="minorHAnsi" w:cstheme="minorHAnsi"/>
          <w:i/>
          <w:iCs/>
          <w:color w:val="292929"/>
        </w:rPr>
        <w:tab/>
      </w:r>
      <w:r w:rsidR="00905E7A" w:rsidRPr="001E48C5">
        <w:rPr>
          <w:rFonts w:asciiTheme="minorHAnsi" w:hAnsiTheme="minorHAnsi" w:cstheme="minorHAnsi"/>
          <w:i/>
          <w:iCs/>
          <w:color w:val="292929"/>
        </w:rPr>
        <w:tab/>
      </w:r>
      <w:r w:rsidR="00905E7A" w:rsidRPr="001E48C5">
        <w:rPr>
          <w:rFonts w:asciiTheme="minorHAnsi" w:hAnsiTheme="minorHAnsi" w:cstheme="minorHAnsi"/>
          <w:i/>
          <w:iCs/>
          <w:color w:val="292929"/>
        </w:rPr>
        <w:tab/>
      </w:r>
      <w:r w:rsidRPr="001E48C5">
        <w:rPr>
          <w:rFonts w:asciiTheme="minorHAnsi" w:hAnsiTheme="minorHAnsi" w:cstheme="minorHAnsi"/>
          <w:i/>
          <w:iCs/>
          <w:color w:val="292929"/>
        </w:rPr>
        <w:t>May 2010 to Jul 2012</w:t>
      </w:r>
    </w:p>
    <w:p w14:paraId="695108A7" w14:textId="77777777" w:rsidR="001E48C5" w:rsidRPr="001E48C5" w:rsidRDefault="001E48C5" w:rsidP="00D503E1">
      <w:pPr>
        <w:rPr>
          <w:rFonts w:asciiTheme="minorHAnsi" w:hAnsiTheme="minorHAnsi" w:cstheme="minorHAnsi"/>
          <w:color w:val="292929"/>
        </w:rPr>
      </w:pPr>
    </w:p>
    <w:p w14:paraId="5BFC5EEE" w14:textId="6AD09382" w:rsidR="00D503E1" w:rsidRPr="001E48C5" w:rsidRDefault="00D503E1" w:rsidP="00D503E1">
      <w:pPr>
        <w:rPr>
          <w:rFonts w:asciiTheme="minorHAnsi" w:hAnsiTheme="minorHAnsi" w:cstheme="minorHAnsi"/>
          <w:color w:val="292929"/>
        </w:rPr>
      </w:pPr>
      <w:r w:rsidRPr="001E48C5">
        <w:rPr>
          <w:rFonts w:asciiTheme="minorHAnsi" w:hAnsiTheme="minorHAnsi" w:cstheme="minorHAnsi"/>
          <w:color w:val="292929"/>
        </w:rPr>
        <w:t xml:space="preserve">I collaborated with internal teams and key stakeholders to create user-centered designs that enhanced the overall user experience. </w:t>
      </w:r>
      <w:r w:rsidR="006D7015">
        <w:rPr>
          <w:rFonts w:asciiTheme="minorHAnsi" w:hAnsiTheme="minorHAnsi" w:cstheme="minorHAnsi"/>
          <w:color w:val="292929"/>
        </w:rPr>
        <w:t>That</w:t>
      </w:r>
      <w:r w:rsidRPr="001E48C5">
        <w:rPr>
          <w:rFonts w:asciiTheme="minorHAnsi" w:hAnsiTheme="minorHAnsi" w:cstheme="minorHAnsi"/>
          <w:color w:val="292929"/>
        </w:rPr>
        <w:t xml:space="preserve"> included preparing and presenting low-fidelity mockups, wireframes, site maps, flow diagrams, and high-fidelity interactive prototypes. I worked closely with the senior project manager to ensure all design decisions aligned with the project goals. Additionally, I leveraged site analytics and conducted A/B testing to identify opportunities for site improvement and assess the user impact of specific UI elements. To support end-users, I also contributed to the creation of product documentation that </w:t>
      </w:r>
      <w:r w:rsidR="006D7015">
        <w:rPr>
          <w:rFonts w:asciiTheme="minorHAnsi" w:hAnsiTheme="minorHAnsi" w:cstheme="minorHAnsi"/>
          <w:color w:val="292929"/>
        </w:rPr>
        <w:t>over 3,000 insurance agents used</w:t>
      </w:r>
      <w:r w:rsidRPr="001E48C5">
        <w:rPr>
          <w:rFonts w:asciiTheme="minorHAnsi" w:hAnsiTheme="minorHAnsi" w:cstheme="minorHAnsi"/>
          <w:color w:val="292929"/>
        </w:rPr>
        <w:t>.</w:t>
      </w:r>
    </w:p>
    <w:p w14:paraId="5D3AD85E" w14:textId="358B71F4" w:rsidR="00D503E1" w:rsidRPr="001E48C5" w:rsidRDefault="00D503E1" w:rsidP="00D503E1">
      <w:pPr>
        <w:rPr>
          <w:rFonts w:asciiTheme="minorHAnsi" w:hAnsiTheme="minorHAnsi" w:cstheme="minorHAnsi"/>
          <w:color w:val="292929"/>
        </w:rPr>
      </w:pPr>
    </w:p>
    <w:tbl>
      <w:tblPr>
        <w:tblStyle w:val="TableGrid"/>
        <w:tblW w:w="0" w:type="auto"/>
        <w:tblLook w:val="04A0" w:firstRow="1" w:lastRow="0" w:firstColumn="1" w:lastColumn="0" w:noHBand="0" w:noVBand="1"/>
      </w:tblPr>
      <w:tblGrid>
        <w:gridCol w:w="9350"/>
      </w:tblGrid>
      <w:tr w:rsidR="001E48C5" w:rsidRPr="001E48C5" w14:paraId="13509683" w14:textId="77777777" w:rsidTr="007F582C">
        <w:tc>
          <w:tcPr>
            <w:tcW w:w="9350" w:type="dxa"/>
          </w:tcPr>
          <w:p w14:paraId="1D66FEFB" w14:textId="670A972D" w:rsidR="00D503E1" w:rsidRPr="001E48C5" w:rsidRDefault="00905E7A" w:rsidP="007F582C">
            <w:pPr>
              <w:jc w:val="center"/>
              <w:rPr>
                <w:rFonts w:asciiTheme="minorHAnsi" w:hAnsiTheme="minorHAnsi" w:cstheme="minorHAnsi"/>
                <w:b/>
                <w:bCs/>
                <w:color w:val="292929"/>
                <w:sz w:val="28"/>
                <w:szCs w:val="28"/>
              </w:rPr>
            </w:pPr>
            <w:r w:rsidRPr="001E48C5">
              <w:rPr>
                <w:rFonts w:asciiTheme="minorHAnsi" w:hAnsiTheme="minorHAnsi" w:cstheme="minorHAnsi"/>
                <w:b/>
                <w:bCs/>
                <w:color w:val="292929"/>
                <w:sz w:val="28"/>
                <w:szCs w:val="28"/>
              </w:rPr>
              <w:t>Education</w:t>
            </w:r>
          </w:p>
        </w:tc>
      </w:tr>
    </w:tbl>
    <w:p w14:paraId="15AAE354" w14:textId="77777777" w:rsidR="00D503E1" w:rsidRPr="001E48C5" w:rsidRDefault="00D503E1" w:rsidP="00D503E1">
      <w:pPr>
        <w:rPr>
          <w:rFonts w:asciiTheme="minorHAnsi" w:hAnsiTheme="minorHAnsi" w:cstheme="minorHAnsi"/>
          <w:color w:val="292929"/>
        </w:rPr>
      </w:pPr>
    </w:p>
    <w:p w14:paraId="4177F33B" w14:textId="032BEAB6" w:rsidR="00905E7A" w:rsidRPr="001E48C5" w:rsidRDefault="00905E7A" w:rsidP="00905E7A">
      <w:pPr>
        <w:rPr>
          <w:rFonts w:asciiTheme="minorHAnsi" w:hAnsiTheme="minorHAnsi" w:cstheme="minorHAnsi"/>
          <w:b/>
          <w:bCs/>
          <w:color w:val="292929"/>
        </w:rPr>
      </w:pPr>
      <w:r w:rsidRPr="001E48C5">
        <w:rPr>
          <w:rFonts w:asciiTheme="minorHAnsi" w:hAnsiTheme="minorHAnsi" w:cstheme="minorHAnsi"/>
          <w:b/>
          <w:bCs/>
          <w:color w:val="292929"/>
        </w:rPr>
        <w:t>Coursera.org 2023</w:t>
      </w:r>
    </w:p>
    <w:p w14:paraId="75B25058" w14:textId="79A06576" w:rsidR="00D503E1" w:rsidRPr="001E48C5" w:rsidRDefault="00905E7A" w:rsidP="00905E7A">
      <w:pPr>
        <w:rPr>
          <w:rFonts w:asciiTheme="minorHAnsi" w:hAnsiTheme="minorHAnsi" w:cstheme="minorHAnsi"/>
          <w:i/>
          <w:iCs/>
          <w:color w:val="292929"/>
        </w:rPr>
      </w:pPr>
      <w:r w:rsidRPr="001E48C5">
        <w:rPr>
          <w:rFonts w:asciiTheme="minorHAnsi" w:hAnsiTheme="minorHAnsi" w:cstheme="minorHAnsi"/>
          <w:i/>
          <w:iCs/>
          <w:color w:val="292929"/>
        </w:rPr>
        <w:t>Foundations of User Experience (UX) Design – Google</w:t>
      </w:r>
      <w:r w:rsidR="00B60E56">
        <w:rPr>
          <w:rFonts w:asciiTheme="minorHAnsi" w:hAnsiTheme="minorHAnsi" w:cstheme="minorHAnsi"/>
          <w:i/>
          <w:iCs/>
          <w:color w:val="292929"/>
        </w:rPr>
        <w:t xml:space="preserve"> Certification</w:t>
      </w:r>
    </w:p>
    <w:p w14:paraId="187A4149" w14:textId="2527468B" w:rsidR="00905E7A" w:rsidRPr="001E48C5" w:rsidRDefault="00905E7A" w:rsidP="00905E7A">
      <w:pPr>
        <w:rPr>
          <w:rFonts w:asciiTheme="minorHAnsi" w:hAnsiTheme="minorHAnsi" w:cstheme="minorHAnsi"/>
          <w:color w:val="292929"/>
        </w:rPr>
      </w:pPr>
    </w:p>
    <w:p w14:paraId="563E73FF" w14:textId="59BDCA82" w:rsidR="00905E7A" w:rsidRPr="001E48C5" w:rsidRDefault="00905E7A" w:rsidP="00905E7A">
      <w:pPr>
        <w:rPr>
          <w:rFonts w:asciiTheme="minorHAnsi" w:hAnsiTheme="minorHAnsi" w:cstheme="minorHAnsi"/>
          <w:b/>
          <w:bCs/>
          <w:color w:val="292929"/>
        </w:rPr>
      </w:pPr>
      <w:r w:rsidRPr="001E48C5">
        <w:rPr>
          <w:rFonts w:asciiTheme="minorHAnsi" w:hAnsiTheme="minorHAnsi" w:cstheme="minorHAnsi"/>
          <w:b/>
          <w:bCs/>
          <w:color w:val="292929"/>
        </w:rPr>
        <w:t>UCLA Extension 2017 – 2021</w:t>
      </w:r>
    </w:p>
    <w:p w14:paraId="34F4E7A9" w14:textId="77777777" w:rsidR="00905E7A" w:rsidRPr="001E48C5" w:rsidRDefault="00905E7A" w:rsidP="00905E7A">
      <w:pPr>
        <w:rPr>
          <w:rFonts w:asciiTheme="minorHAnsi" w:hAnsiTheme="minorHAnsi" w:cstheme="minorHAnsi"/>
          <w:i/>
          <w:iCs/>
          <w:color w:val="292929"/>
        </w:rPr>
      </w:pPr>
      <w:r w:rsidRPr="001E48C5">
        <w:rPr>
          <w:rFonts w:asciiTheme="minorHAnsi" w:hAnsiTheme="minorHAnsi" w:cstheme="minorHAnsi"/>
          <w:i/>
          <w:iCs/>
          <w:color w:val="292929"/>
        </w:rPr>
        <w:t>User Experience Certificate</w:t>
      </w:r>
    </w:p>
    <w:p w14:paraId="0E8DA26F" w14:textId="7B19A0F6" w:rsidR="00905E7A" w:rsidRPr="001E48C5" w:rsidRDefault="00905E7A" w:rsidP="00905E7A">
      <w:pPr>
        <w:rPr>
          <w:rFonts w:asciiTheme="minorHAnsi" w:hAnsiTheme="minorHAnsi" w:cstheme="minorHAnsi"/>
          <w:color w:val="292929"/>
        </w:rPr>
      </w:pPr>
    </w:p>
    <w:p w14:paraId="56E1E97A" w14:textId="77777777" w:rsidR="00905E7A" w:rsidRPr="001E48C5" w:rsidRDefault="00905E7A" w:rsidP="00905E7A">
      <w:pPr>
        <w:rPr>
          <w:rFonts w:asciiTheme="minorHAnsi" w:hAnsiTheme="minorHAnsi" w:cstheme="minorHAnsi"/>
          <w:b/>
          <w:bCs/>
          <w:color w:val="292929"/>
        </w:rPr>
      </w:pPr>
      <w:r w:rsidRPr="001E48C5">
        <w:rPr>
          <w:rFonts w:asciiTheme="minorHAnsi" w:hAnsiTheme="minorHAnsi" w:cstheme="minorHAnsi"/>
          <w:b/>
          <w:bCs/>
          <w:color w:val="292929"/>
        </w:rPr>
        <w:t>Universidad de Lima 1994 – 2000</w:t>
      </w:r>
    </w:p>
    <w:p w14:paraId="33C6C117" w14:textId="3446A07F" w:rsidR="00905E7A" w:rsidRPr="001E48C5" w:rsidRDefault="00905E7A" w:rsidP="00905E7A">
      <w:pPr>
        <w:rPr>
          <w:rFonts w:asciiTheme="minorHAnsi" w:hAnsiTheme="minorHAnsi" w:cstheme="minorHAnsi"/>
          <w:i/>
          <w:iCs/>
          <w:color w:val="292929"/>
        </w:rPr>
      </w:pPr>
      <w:r w:rsidRPr="001E48C5">
        <w:rPr>
          <w:rFonts w:asciiTheme="minorHAnsi" w:hAnsiTheme="minorHAnsi" w:cstheme="minorHAnsi"/>
          <w:i/>
          <w:iCs/>
          <w:color w:val="292929"/>
        </w:rPr>
        <w:t>Bachelor's Computer Science</w:t>
      </w:r>
    </w:p>
    <w:p w14:paraId="21410823" w14:textId="77777777" w:rsidR="00905E7A" w:rsidRPr="001E48C5" w:rsidRDefault="00905E7A" w:rsidP="00905E7A">
      <w:pPr>
        <w:rPr>
          <w:rFonts w:asciiTheme="minorHAnsi" w:hAnsiTheme="minorHAnsi" w:cstheme="minorHAnsi"/>
          <w:color w:val="292929"/>
        </w:rPr>
      </w:pPr>
    </w:p>
    <w:sectPr w:rsidR="00905E7A" w:rsidRPr="001E48C5" w:rsidSect="00071DD9">
      <w:pgSz w:w="12240" w:h="15840"/>
      <w:pgMar w:top="990" w:right="1440" w:bottom="108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Font Awesome 5 Pro Regular">
    <w:panose1 w:val="02000503000000000000"/>
    <w:charset w:val="00"/>
    <w:family w:val="moder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9A2089"/>
    <w:multiLevelType w:val="hybridMultilevel"/>
    <w:tmpl w:val="1F0A2B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5D217578"/>
    <w:multiLevelType w:val="hybridMultilevel"/>
    <w:tmpl w:val="8E549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3BF6559"/>
    <w:multiLevelType w:val="hybridMultilevel"/>
    <w:tmpl w:val="A80EA4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FE431B9"/>
    <w:multiLevelType w:val="hybridMultilevel"/>
    <w:tmpl w:val="8E200E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4619446">
    <w:abstractNumId w:val="1"/>
  </w:num>
  <w:num w:numId="2" w16cid:durableId="641889390">
    <w:abstractNumId w:val="3"/>
  </w:num>
  <w:num w:numId="3" w16cid:durableId="1392852731">
    <w:abstractNumId w:val="2"/>
  </w:num>
  <w:num w:numId="4" w16cid:durableId="209423269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2NTe3MDMwNjOxNDJS0lEKTi0uzszPAykwqgUAkYmxRywAAAA="/>
  </w:docVars>
  <w:rsids>
    <w:rsidRoot w:val="00AC4507"/>
    <w:rsid w:val="00071DD9"/>
    <w:rsid w:val="000F2585"/>
    <w:rsid w:val="00120B30"/>
    <w:rsid w:val="001E48C5"/>
    <w:rsid w:val="002200AB"/>
    <w:rsid w:val="002C1E4F"/>
    <w:rsid w:val="0036079A"/>
    <w:rsid w:val="003C6EDD"/>
    <w:rsid w:val="0052542E"/>
    <w:rsid w:val="006237F2"/>
    <w:rsid w:val="006A4D3D"/>
    <w:rsid w:val="006D7015"/>
    <w:rsid w:val="00750557"/>
    <w:rsid w:val="00754897"/>
    <w:rsid w:val="00845A3D"/>
    <w:rsid w:val="00855C48"/>
    <w:rsid w:val="00892973"/>
    <w:rsid w:val="00905E7A"/>
    <w:rsid w:val="00A50178"/>
    <w:rsid w:val="00AB7B86"/>
    <w:rsid w:val="00AC3E79"/>
    <w:rsid w:val="00AC4507"/>
    <w:rsid w:val="00B60E56"/>
    <w:rsid w:val="00BB613B"/>
    <w:rsid w:val="00C06308"/>
    <w:rsid w:val="00D3641D"/>
    <w:rsid w:val="00D503E1"/>
    <w:rsid w:val="00D6491E"/>
    <w:rsid w:val="00DA3986"/>
    <w:rsid w:val="00EA1961"/>
    <w:rsid w:val="00EC641B"/>
    <w:rsid w:val="00F67FA7"/>
    <w:rsid w:val="00F96610"/>
    <w:rsid w:val="00FB3027"/>
    <w:rsid w:val="00FC64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722696"/>
  <w15:chartTrackingRefBased/>
  <w15:docId w15:val="{892C84C6-E3C6-4BCD-8607-A47B5231A8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4507"/>
    <w:pPr>
      <w:widowControl w:val="0"/>
      <w:autoSpaceDE w:val="0"/>
      <w:autoSpaceDN w:val="0"/>
      <w:spacing w:after="0" w:line="240" w:lineRule="auto"/>
    </w:pPr>
    <w:rPr>
      <w:rFonts w:ascii="Times New Roman" w:eastAsia="Times New Roman" w:hAnsi="Times New Roman" w:cs="Times New Roman"/>
    </w:rPr>
  </w:style>
  <w:style w:type="paragraph" w:styleId="Heading1">
    <w:name w:val="heading 1"/>
    <w:basedOn w:val="Normal"/>
    <w:next w:val="Normal"/>
    <w:link w:val="Heading1Char"/>
    <w:uiPriority w:val="9"/>
    <w:qFormat/>
    <w:rsid w:val="00AC4507"/>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D503E1"/>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unhideWhenUsed/>
    <w:qFormat/>
    <w:rsid w:val="00AC4507"/>
    <w:pPr>
      <w:ind w:left="140"/>
      <w:outlineLvl w:val="2"/>
    </w:pPr>
    <w:rPr>
      <w:rFonts w:ascii="Palatino Linotype" w:eastAsia="Palatino Linotype" w:hAnsi="Palatino Linotype" w:cs="Palatino Linotype"/>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AC4507"/>
    <w:rPr>
      <w:rFonts w:ascii="Palatino Linotype" w:eastAsia="Palatino Linotype" w:hAnsi="Palatino Linotype" w:cs="Palatino Linotype"/>
      <w:b/>
      <w:bCs/>
      <w:sz w:val="26"/>
      <w:szCs w:val="26"/>
    </w:rPr>
  </w:style>
  <w:style w:type="paragraph" w:styleId="BodyText">
    <w:name w:val="Body Text"/>
    <w:basedOn w:val="Normal"/>
    <w:link w:val="BodyTextChar"/>
    <w:uiPriority w:val="1"/>
    <w:qFormat/>
    <w:rsid w:val="00AC4507"/>
  </w:style>
  <w:style w:type="character" w:customStyle="1" w:styleId="BodyTextChar">
    <w:name w:val="Body Text Char"/>
    <w:basedOn w:val="DefaultParagraphFont"/>
    <w:link w:val="BodyText"/>
    <w:uiPriority w:val="1"/>
    <w:rsid w:val="00AC4507"/>
    <w:rPr>
      <w:rFonts w:ascii="Times New Roman" w:eastAsia="Times New Roman" w:hAnsi="Times New Roman" w:cs="Times New Roman"/>
    </w:rPr>
  </w:style>
  <w:style w:type="character" w:styleId="Hyperlink">
    <w:name w:val="Hyperlink"/>
    <w:basedOn w:val="DefaultParagraphFont"/>
    <w:uiPriority w:val="99"/>
    <w:unhideWhenUsed/>
    <w:rsid w:val="00AC4507"/>
    <w:rPr>
      <w:color w:val="0563C1" w:themeColor="hyperlink"/>
      <w:u w:val="single"/>
    </w:rPr>
  </w:style>
  <w:style w:type="character" w:customStyle="1" w:styleId="Heading1Char">
    <w:name w:val="Heading 1 Char"/>
    <w:basedOn w:val="DefaultParagraphFont"/>
    <w:link w:val="Heading1"/>
    <w:uiPriority w:val="9"/>
    <w:rsid w:val="00AC4507"/>
    <w:rPr>
      <w:rFonts w:asciiTheme="majorHAnsi" w:eastAsiaTheme="majorEastAsia" w:hAnsiTheme="majorHAnsi" w:cstheme="majorBidi"/>
      <w:color w:val="2F5496" w:themeColor="accent1" w:themeShade="BF"/>
      <w:sz w:val="32"/>
      <w:szCs w:val="32"/>
    </w:rPr>
  </w:style>
  <w:style w:type="paragraph" w:customStyle="1" w:styleId="TableParagraph">
    <w:name w:val="Table Paragraph"/>
    <w:basedOn w:val="Normal"/>
    <w:uiPriority w:val="1"/>
    <w:qFormat/>
    <w:rsid w:val="00AC4507"/>
  </w:style>
  <w:style w:type="table" w:styleId="TableGrid">
    <w:name w:val="Table Grid"/>
    <w:basedOn w:val="TableNormal"/>
    <w:uiPriority w:val="39"/>
    <w:rsid w:val="00AC45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AC4507"/>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AC4507"/>
    <w:pPr>
      <w:ind w:left="720"/>
      <w:contextualSpacing/>
    </w:pPr>
  </w:style>
  <w:style w:type="character" w:customStyle="1" w:styleId="Heading2Char">
    <w:name w:val="Heading 2 Char"/>
    <w:basedOn w:val="DefaultParagraphFont"/>
    <w:link w:val="Heading2"/>
    <w:uiPriority w:val="9"/>
    <w:semiHidden/>
    <w:rsid w:val="00D503E1"/>
    <w:rPr>
      <w:rFonts w:asciiTheme="majorHAnsi" w:eastAsiaTheme="majorEastAsia" w:hAnsiTheme="majorHAnsi" w:cstheme="majorBidi"/>
      <w:color w:val="2F5496" w:themeColor="accent1" w:themeShade="BF"/>
      <w:sz w:val="26"/>
      <w:szCs w:val="26"/>
    </w:rPr>
  </w:style>
  <w:style w:type="character" w:styleId="UnresolvedMention">
    <w:name w:val="Unresolved Mention"/>
    <w:basedOn w:val="DefaultParagraphFont"/>
    <w:uiPriority w:val="99"/>
    <w:semiHidden/>
    <w:unhideWhenUsed/>
    <w:rsid w:val="001E48C5"/>
    <w:rPr>
      <w:color w:val="605E5C"/>
      <w:shd w:val="clear" w:color="auto" w:fill="E1DFDD"/>
    </w:rPr>
  </w:style>
  <w:style w:type="character" w:styleId="FollowedHyperlink">
    <w:name w:val="FollowedHyperlink"/>
    <w:basedOn w:val="DefaultParagraphFont"/>
    <w:uiPriority w:val="99"/>
    <w:semiHidden/>
    <w:unhideWhenUsed/>
    <w:rsid w:val="00DA3986"/>
    <w:rPr>
      <w:color w:val="954F72" w:themeColor="followedHyperlink"/>
      <w:u w:val="single"/>
    </w:rPr>
  </w:style>
  <w:style w:type="paragraph" w:styleId="Revision">
    <w:name w:val="Revision"/>
    <w:hidden/>
    <w:uiPriority w:val="99"/>
    <w:semiHidden/>
    <w:rsid w:val="006237F2"/>
    <w:pPr>
      <w:spacing w:after="0" w:line="240" w:lineRule="auto"/>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714920">
      <w:bodyDiv w:val="1"/>
      <w:marLeft w:val="0"/>
      <w:marRight w:val="0"/>
      <w:marTop w:val="0"/>
      <w:marBottom w:val="0"/>
      <w:divBdr>
        <w:top w:val="none" w:sz="0" w:space="0" w:color="auto"/>
        <w:left w:val="none" w:sz="0" w:space="0" w:color="auto"/>
        <w:bottom w:val="none" w:sz="0" w:space="0" w:color="auto"/>
        <w:right w:val="none" w:sz="0" w:space="0" w:color="auto"/>
      </w:divBdr>
    </w:div>
    <w:div w:id="1684284532">
      <w:bodyDiv w:val="1"/>
      <w:marLeft w:val="0"/>
      <w:marRight w:val="0"/>
      <w:marTop w:val="0"/>
      <w:marBottom w:val="0"/>
      <w:divBdr>
        <w:top w:val="none" w:sz="0" w:space="0" w:color="auto"/>
        <w:left w:val="none" w:sz="0" w:space="0" w:color="auto"/>
        <w:bottom w:val="none" w:sz="0" w:space="0" w:color="auto"/>
        <w:right w:val="none" w:sz="0" w:space="0" w:color="auto"/>
      </w:divBdr>
    </w:div>
    <w:div w:id="1773239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www.pabloduobert.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pablo@plmks.com"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A52760-59C2-4F88-AF5B-1A616623F1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95</TotalTime>
  <Pages>3</Pages>
  <Words>1230</Words>
  <Characters>7015</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en Yoon</dc:creator>
  <cp:keywords/>
  <dc:description/>
  <cp:lastModifiedBy>Lauren Yoon</cp:lastModifiedBy>
  <cp:revision>4</cp:revision>
  <dcterms:created xsi:type="dcterms:W3CDTF">2023-07-28T18:49:00Z</dcterms:created>
  <dcterms:modified xsi:type="dcterms:W3CDTF">2023-08-02T05:58:00Z</dcterms:modified>
</cp:coreProperties>
</file>